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4EB29B" w14:textId="08C8A080" w:rsidR="004501D8" w:rsidRDefault="004501D8" w:rsidP="004501D8">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Fillers.page.</w:t>
      </w:r>
      <w:r w:rsidR="00116464">
        <w:rPr>
          <w:rFonts w:ascii="Calibri" w:eastAsia="Times New Roman" w:hAnsi="Calibri" w:cs="Calibri"/>
          <w:color w:val="000000"/>
          <w:sz w:val="24"/>
          <w:szCs w:val="24"/>
        </w:rPr>
        <w:t>spa society.mz</w:t>
      </w:r>
    </w:p>
    <w:p w14:paraId="06B5B8F2" w14:textId="0484BDC9" w:rsidR="00116464" w:rsidRDefault="00116464" w:rsidP="004501D8">
      <w:pPr>
        <w:shd w:val="clear" w:color="auto" w:fill="FFFFFF"/>
        <w:spacing w:after="0" w:line="240" w:lineRule="auto"/>
        <w:rPr>
          <w:rFonts w:ascii="Calibri" w:eastAsia="Times New Roman" w:hAnsi="Calibri" w:cs="Calibri"/>
          <w:color w:val="000000"/>
          <w:sz w:val="24"/>
          <w:szCs w:val="24"/>
        </w:rPr>
      </w:pPr>
    </w:p>
    <w:p w14:paraId="73717F64" w14:textId="4EE1ADDE" w:rsidR="00116464" w:rsidRDefault="00116464" w:rsidP="004501D8">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KW: </w:t>
      </w:r>
      <w:r w:rsidR="00915F11">
        <w:rPr>
          <w:rFonts w:ascii="Calibri" w:eastAsia="Times New Roman" w:hAnsi="Calibri" w:cs="Calibri"/>
          <w:color w:val="000000"/>
          <w:sz w:val="24"/>
          <w:szCs w:val="24"/>
        </w:rPr>
        <w:t>Juvéderm</w:t>
      </w:r>
    </w:p>
    <w:p w14:paraId="108427DE" w14:textId="090A38AB" w:rsidR="00116464" w:rsidRDefault="00116464" w:rsidP="004501D8">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juvederm-</w:t>
      </w:r>
      <w:r w:rsidR="00F23F3C">
        <w:rPr>
          <w:rFonts w:ascii="Calibri" w:eastAsia="Times New Roman" w:hAnsi="Calibri" w:cs="Calibri"/>
          <w:color w:val="000000"/>
          <w:sz w:val="24"/>
          <w:szCs w:val="24"/>
        </w:rPr>
        <w:t>restylane</w:t>
      </w:r>
    </w:p>
    <w:p w14:paraId="27055EC1" w14:textId="361782F8" w:rsidR="00116464" w:rsidRDefault="00116464" w:rsidP="004501D8">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META: Face fillers such as </w:t>
      </w:r>
      <w:r w:rsidR="00915F11">
        <w:rPr>
          <w:rFonts w:ascii="Calibri" w:eastAsia="Times New Roman" w:hAnsi="Calibri" w:cs="Calibri"/>
          <w:color w:val="000000"/>
          <w:sz w:val="24"/>
          <w:szCs w:val="24"/>
        </w:rPr>
        <w:t>Juvéderm</w:t>
      </w:r>
      <w:r>
        <w:rPr>
          <w:rFonts w:ascii="Calibri" w:eastAsia="Times New Roman" w:hAnsi="Calibri" w:cs="Calibri"/>
          <w:color w:val="000000"/>
          <w:sz w:val="24"/>
          <w:szCs w:val="24"/>
        </w:rPr>
        <w:t xml:space="preserve">, Restylane, </w:t>
      </w:r>
      <w:r w:rsidR="00F23F3C">
        <w:rPr>
          <w:rFonts w:ascii="Calibri" w:eastAsia="Times New Roman" w:hAnsi="Calibri" w:cs="Calibri"/>
          <w:color w:val="000000"/>
          <w:sz w:val="24"/>
          <w:szCs w:val="24"/>
        </w:rPr>
        <w:t xml:space="preserve">Radiesse, Sculptra, </w:t>
      </w:r>
      <w:r>
        <w:rPr>
          <w:rFonts w:ascii="Calibri" w:eastAsia="Times New Roman" w:hAnsi="Calibri" w:cs="Calibri"/>
          <w:color w:val="000000"/>
          <w:sz w:val="24"/>
          <w:szCs w:val="24"/>
        </w:rPr>
        <w:t xml:space="preserve">and </w:t>
      </w:r>
      <w:r w:rsidR="00915F11">
        <w:rPr>
          <w:rFonts w:ascii="Calibri" w:eastAsia="Times New Roman" w:hAnsi="Calibri" w:cs="Calibri"/>
          <w:color w:val="000000"/>
          <w:sz w:val="24"/>
          <w:szCs w:val="24"/>
        </w:rPr>
        <w:t>Belotero</w:t>
      </w:r>
      <w:r>
        <w:rPr>
          <w:rFonts w:ascii="Calibri" w:eastAsia="Times New Roman" w:hAnsi="Calibri" w:cs="Calibri"/>
          <w:color w:val="000000"/>
          <w:sz w:val="24"/>
          <w:szCs w:val="24"/>
        </w:rPr>
        <w:t xml:space="preserve"> rejuvenate the face by filling in wrinkles, restoring volume, </w:t>
      </w:r>
      <w:r w:rsidR="00F23F3C">
        <w:rPr>
          <w:rFonts w:ascii="Calibri" w:eastAsia="Times New Roman" w:hAnsi="Calibri" w:cs="Calibri"/>
          <w:color w:val="000000"/>
          <w:sz w:val="24"/>
          <w:szCs w:val="24"/>
        </w:rPr>
        <w:t>and plumping lips.</w:t>
      </w:r>
    </w:p>
    <w:p w14:paraId="5A4620E1" w14:textId="4F683DF1" w:rsidR="00116464" w:rsidRDefault="00116464" w:rsidP="004501D8">
      <w:pPr>
        <w:shd w:val="clear" w:color="auto" w:fill="FFFFFF"/>
        <w:spacing w:after="0" w:line="240" w:lineRule="auto"/>
        <w:rPr>
          <w:rFonts w:ascii="Calibri" w:eastAsia="Times New Roman" w:hAnsi="Calibri" w:cs="Calibri"/>
          <w:color w:val="000000"/>
          <w:sz w:val="24"/>
          <w:szCs w:val="24"/>
        </w:rPr>
      </w:pPr>
    </w:p>
    <w:p w14:paraId="7B4691D4" w14:textId="182B4F16" w:rsidR="00F23F3C" w:rsidRDefault="00F23F3C" w:rsidP="004501D8">
      <w:pPr>
        <w:shd w:val="clear" w:color="auto" w:fill="FFFFFF"/>
        <w:spacing w:after="0" w:line="240" w:lineRule="auto"/>
      </w:pPr>
      <w:r>
        <w:t xml:space="preserve">FACE FILLERS | </w:t>
      </w:r>
      <w:r w:rsidR="00915F11">
        <w:t>JUVÉDERM</w:t>
      </w:r>
      <w:r>
        <w:t>, RESTYLANE, RADIESSE, SCULPTRA, BELOTERO</w:t>
      </w:r>
    </w:p>
    <w:p w14:paraId="69C3DA98" w14:textId="19A5EF4F" w:rsidR="00642353" w:rsidRDefault="00642353" w:rsidP="004501D8">
      <w:pPr>
        <w:shd w:val="clear" w:color="auto" w:fill="FFFFFF"/>
        <w:spacing w:after="0" w:line="240" w:lineRule="auto"/>
      </w:pPr>
    </w:p>
    <w:p w14:paraId="0DDA675E" w14:textId="338E9FFE" w:rsidR="00642353" w:rsidRDefault="00642353" w:rsidP="004501D8">
      <w:pPr>
        <w:shd w:val="clear" w:color="auto" w:fill="FFFFFF"/>
        <w:spacing w:after="0" w:line="240" w:lineRule="auto"/>
      </w:pPr>
      <w:r>
        <w:t xml:space="preserve">Face fillers, including </w:t>
      </w:r>
      <w:r w:rsidR="00915F11">
        <w:t>Juvéderm</w:t>
      </w:r>
      <w:r>
        <w:t>, Restylane, Radiesse,</w:t>
      </w:r>
      <w:r w:rsidR="00A079B1">
        <w:t xml:space="preserve"> and others,</w:t>
      </w:r>
      <w:r>
        <w:t xml:space="preserve"> are popular cosmetic treatments for rejuvenating the face and </w:t>
      </w:r>
      <w:r w:rsidR="00092FE1">
        <w:t>decreasing the signs of aging. Also known as dermal fillers or soft tissue fillers, these cosmetic injections fill in fine lines and wrinkles, restore volume, and plump and contour facial features (i.e. lip injections.) The FDA cleared fillers are scientifically proven to be safe and effective</w:t>
      </w:r>
      <w:r w:rsidR="00A079B1" w:rsidRPr="00A079B1">
        <w:rPr>
          <w:vertAlign w:val="superscript"/>
        </w:rPr>
        <w:t>1</w:t>
      </w:r>
      <w:r w:rsidR="00092FE1">
        <w:t>, require no downtime, and deliver natural looking, long-lasting results.</w:t>
      </w:r>
    </w:p>
    <w:p w14:paraId="78E77E85" w14:textId="63EDB4D1" w:rsidR="00F23F3C" w:rsidRDefault="00F23F3C" w:rsidP="004501D8">
      <w:pPr>
        <w:shd w:val="clear" w:color="auto" w:fill="FFFFFF"/>
        <w:spacing w:after="0" w:line="240" w:lineRule="auto"/>
      </w:pPr>
    </w:p>
    <w:p w14:paraId="313EA38C" w14:textId="65B85E52" w:rsidR="00F23F3C" w:rsidRDefault="00F23F3C" w:rsidP="004501D8">
      <w:pPr>
        <w:shd w:val="clear" w:color="auto" w:fill="FFFFFF"/>
        <w:spacing w:after="0" w:line="240" w:lineRule="auto"/>
      </w:pPr>
      <w:r>
        <w:t>BENEFITS OF FACIAL FILLERS</w:t>
      </w:r>
      <w:r w:rsidR="00092FE1">
        <w:t xml:space="preserve"> from MY SPA SOCIETY</w:t>
      </w:r>
    </w:p>
    <w:p w14:paraId="7493788D" w14:textId="5884B9A6" w:rsidR="00092FE1" w:rsidRDefault="00092FE1" w:rsidP="004501D8">
      <w:pPr>
        <w:shd w:val="clear" w:color="auto" w:fill="FFFFFF"/>
        <w:spacing w:after="0" w:line="240" w:lineRule="auto"/>
      </w:pPr>
    </w:p>
    <w:p w14:paraId="76D2FC07" w14:textId="2B132424" w:rsidR="00092FE1" w:rsidRDefault="00092FE1" w:rsidP="004501D8">
      <w:pPr>
        <w:shd w:val="clear" w:color="auto" w:fill="FFFFFF"/>
        <w:spacing w:after="0" w:line="240" w:lineRule="auto"/>
      </w:pPr>
      <w:r>
        <w:t>FDA cleared + scientifically proven</w:t>
      </w:r>
    </w:p>
    <w:p w14:paraId="185E3B3E" w14:textId="0A90BAF2" w:rsidR="00092FE1" w:rsidRDefault="00092FE1" w:rsidP="004501D8">
      <w:pPr>
        <w:shd w:val="clear" w:color="auto" w:fill="FFFFFF"/>
        <w:spacing w:after="0" w:line="240" w:lineRule="auto"/>
      </w:pPr>
      <w:r>
        <w:t>Fill in fine lines and wrinkles</w:t>
      </w:r>
    </w:p>
    <w:p w14:paraId="6D609886" w14:textId="72C6CDAB" w:rsidR="00092FE1" w:rsidRDefault="00092FE1" w:rsidP="004501D8">
      <w:pPr>
        <w:shd w:val="clear" w:color="auto" w:fill="FFFFFF"/>
        <w:spacing w:after="0" w:line="240" w:lineRule="auto"/>
      </w:pPr>
      <w:r>
        <w:t>Restore volume to cheeks</w:t>
      </w:r>
    </w:p>
    <w:p w14:paraId="4FCD0039" w14:textId="395A980C" w:rsidR="00092FE1" w:rsidRDefault="00092FE1" w:rsidP="004501D8">
      <w:pPr>
        <w:shd w:val="clear" w:color="auto" w:fill="FFFFFF"/>
        <w:spacing w:after="0" w:line="240" w:lineRule="auto"/>
      </w:pPr>
      <w:r>
        <w:t>Plump and contour lips</w:t>
      </w:r>
    </w:p>
    <w:p w14:paraId="6387DD73" w14:textId="0BFC6A68" w:rsidR="00092FE1" w:rsidRDefault="00092FE1" w:rsidP="004501D8">
      <w:pPr>
        <w:shd w:val="clear" w:color="auto" w:fill="FFFFFF"/>
        <w:spacing w:after="0" w:line="240" w:lineRule="auto"/>
      </w:pPr>
      <w:r>
        <w:t>Rejuvenate the hands</w:t>
      </w:r>
    </w:p>
    <w:p w14:paraId="6D8AC2A3" w14:textId="7A78EE30" w:rsidR="00092FE1" w:rsidRDefault="00092FE1" w:rsidP="004501D8">
      <w:pPr>
        <w:shd w:val="clear" w:color="auto" w:fill="FFFFFF"/>
        <w:spacing w:after="0" w:line="240" w:lineRule="auto"/>
      </w:pPr>
      <w:r>
        <w:t>Improve the appearance of acne scars</w:t>
      </w:r>
    </w:p>
    <w:p w14:paraId="0C56A386" w14:textId="47116721" w:rsidR="00092FE1" w:rsidRDefault="00092FE1" w:rsidP="004501D8">
      <w:pPr>
        <w:shd w:val="clear" w:color="auto" w:fill="FFFFFF"/>
        <w:spacing w:after="0" w:line="240" w:lineRule="auto"/>
      </w:pPr>
      <w:r>
        <w:t>Natural</w:t>
      </w:r>
      <w:r w:rsidR="00915F11">
        <w:t>-</w:t>
      </w:r>
      <w:r>
        <w:t>looking rejuvenation</w:t>
      </w:r>
    </w:p>
    <w:p w14:paraId="3187F758" w14:textId="585ED6C4" w:rsidR="00092FE1" w:rsidRDefault="00092FE1" w:rsidP="004501D8">
      <w:pPr>
        <w:shd w:val="clear" w:color="auto" w:fill="FFFFFF"/>
        <w:spacing w:after="0" w:line="240" w:lineRule="auto"/>
      </w:pPr>
      <w:r>
        <w:t xml:space="preserve">Treatments from </w:t>
      </w:r>
      <w:r w:rsidR="00915F11">
        <w:t xml:space="preserve">an </w:t>
      </w:r>
      <w:r>
        <w:t>expert injector</w:t>
      </w:r>
    </w:p>
    <w:p w14:paraId="402CADF6" w14:textId="0D1A98D4" w:rsidR="00F23F3C" w:rsidRDefault="00F23F3C" w:rsidP="004501D8">
      <w:pPr>
        <w:shd w:val="clear" w:color="auto" w:fill="FFFFFF"/>
        <w:spacing w:after="0" w:line="240" w:lineRule="auto"/>
      </w:pPr>
    </w:p>
    <w:p w14:paraId="5065A40D" w14:textId="3506A667" w:rsidR="00F23F3C" w:rsidRDefault="00F23F3C" w:rsidP="004501D8">
      <w:pPr>
        <w:shd w:val="clear" w:color="auto" w:fill="FFFFFF"/>
        <w:spacing w:after="0" w:line="240" w:lineRule="auto"/>
      </w:pPr>
      <w:r>
        <w:t>HOW DO FACE FILLERS WORK?</w:t>
      </w:r>
    </w:p>
    <w:p w14:paraId="5B2AA079" w14:textId="0D5B20BF" w:rsidR="00075A3A" w:rsidRDefault="00075A3A" w:rsidP="004501D8">
      <w:pPr>
        <w:shd w:val="clear" w:color="auto" w:fill="FFFFFF"/>
        <w:spacing w:after="0" w:line="240" w:lineRule="auto"/>
      </w:pPr>
    </w:p>
    <w:p w14:paraId="7C03EA3E" w14:textId="50F2B447" w:rsidR="00075A3A" w:rsidRDefault="00075A3A" w:rsidP="004501D8">
      <w:pPr>
        <w:shd w:val="clear" w:color="auto" w:fill="FFFFFF"/>
        <w:spacing w:after="0" w:line="240" w:lineRule="auto"/>
      </w:pPr>
      <w:r>
        <w:t xml:space="preserve">Facial fillers consist of volumizing substances injected beneath the skin. </w:t>
      </w:r>
      <w:r w:rsidR="00915F11">
        <w:t>Most</w:t>
      </w:r>
      <w:r>
        <w:t xml:space="preserve"> fillers, such as </w:t>
      </w:r>
      <w:r w:rsidR="00915F11">
        <w:t>Juvéderm</w:t>
      </w:r>
      <w:r>
        <w:t xml:space="preserve"> or Restylane, consist of Hyaluronic Acid (HA.) Hyaluronic acid is a molecule found within the skin. It binds to water, helping the skin appear plump and youthful</w:t>
      </w:r>
      <w:r w:rsidR="00915F11">
        <w:t>-</w:t>
      </w:r>
      <w:r>
        <w:t xml:space="preserve">looking. </w:t>
      </w:r>
    </w:p>
    <w:p w14:paraId="3449EAC3" w14:textId="12BFFBCE" w:rsidR="00075A3A" w:rsidRDefault="00075A3A" w:rsidP="004501D8">
      <w:pPr>
        <w:shd w:val="clear" w:color="auto" w:fill="FFFFFF"/>
        <w:spacing w:after="0" w:line="240" w:lineRule="auto"/>
      </w:pPr>
    </w:p>
    <w:p w14:paraId="6A2BD3D1" w14:textId="4BAD382D" w:rsidR="00075A3A" w:rsidRDefault="00075A3A" w:rsidP="004501D8">
      <w:pPr>
        <w:shd w:val="clear" w:color="auto" w:fill="FFFFFF"/>
        <w:spacing w:after="0" w:line="240" w:lineRule="auto"/>
      </w:pPr>
      <w:r>
        <w:t xml:space="preserve">By injecting a volumizing substance beneath the skin, fillers provide numerous cosmetic advantages. This includes the filling in of fine lines and wrinkles. Face fillers are especially ideal for targeting the signs of aging on the lower portion of the face. Popular treatment areas include the </w:t>
      </w:r>
      <w:r w:rsidR="001377EF">
        <w:t>region</w:t>
      </w:r>
      <w:r>
        <w:t xml:space="preserve"> around the nose and mouth. Fillers also plump areas </w:t>
      </w:r>
      <w:r w:rsidR="00915F11">
        <w:t>suffering from age-related</w:t>
      </w:r>
      <w:r>
        <w:t xml:space="preserve"> volume loss. This can restore sunken che</w:t>
      </w:r>
      <w:r w:rsidR="00915F11">
        <w:t>e</w:t>
      </w:r>
      <w:r>
        <w:t>kbones or under</w:t>
      </w:r>
      <w:r w:rsidR="00915F11">
        <w:t>-</w:t>
      </w:r>
      <w:r>
        <w:t>eye hollows. Fillers also</w:t>
      </w:r>
      <w:r w:rsidR="00A079B1">
        <w:t xml:space="preserve"> improve</w:t>
      </w:r>
      <w:r>
        <w:t xml:space="preserve"> atrophic (depressed or pitted) acne scars. Lastly, fillers volumize the lips for a more full, contoured pout. </w:t>
      </w:r>
    </w:p>
    <w:p w14:paraId="7B717802" w14:textId="4B15DCE9" w:rsidR="00F23F3C" w:rsidRDefault="00F23F3C" w:rsidP="004501D8">
      <w:pPr>
        <w:shd w:val="clear" w:color="auto" w:fill="FFFFFF"/>
        <w:spacing w:after="0" w:line="240" w:lineRule="auto"/>
      </w:pPr>
    </w:p>
    <w:p w14:paraId="00DC6C9D" w14:textId="2E593A1A" w:rsidR="00075A3A" w:rsidRDefault="00075A3A" w:rsidP="004501D8">
      <w:pPr>
        <w:shd w:val="clear" w:color="auto" w:fill="FFFFFF"/>
        <w:spacing w:after="0" w:line="240" w:lineRule="auto"/>
      </w:pPr>
      <w:r>
        <w:t>HOW LONG DO FILLERS LAST?</w:t>
      </w:r>
    </w:p>
    <w:p w14:paraId="3016C5AC" w14:textId="74AA233C" w:rsidR="00075A3A" w:rsidRDefault="00075A3A" w:rsidP="004501D8">
      <w:pPr>
        <w:shd w:val="clear" w:color="auto" w:fill="FFFFFF"/>
        <w:spacing w:after="0" w:line="240" w:lineRule="auto"/>
      </w:pPr>
    </w:p>
    <w:p w14:paraId="3E16A723" w14:textId="308B1FCA" w:rsidR="00075A3A" w:rsidRDefault="00075A3A" w:rsidP="004501D8">
      <w:pPr>
        <w:shd w:val="clear" w:color="auto" w:fill="FFFFFF"/>
        <w:spacing w:after="0" w:line="240" w:lineRule="auto"/>
      </w:pPr>
      <w:r>
        <w:t>The duration of results depends on the specific filler used and the</w:t>
      </w:r>
      <w:r w:rsidR="00A079B1">
        <w:t xml:space="preserve"> patient’s</w:t>
      </w:r>
      <w:r>
        <w:t xml:space="preserve"> individual</w:t>
      </w:r>
      <w:r w:rsidR="00A079B1">
        <w:t xml:space="preserve"> response to the treatment</w:t>
      </w:r>
      <w:r>
        <w:t xml:space="preserve">. Some fillers last several months. Others may last for years. </w:t>
      </w:r>
      <w:r w:rsidR="00A079B1">
        <w:t xml:space="preserve">Such </w:t>
      </w:r>
      <w:r>
        <w:t>fillers are particularly formulated for long</w:t>
      </w:r>
      <w:r w:rsidR="00915F11">
        <w:t>-</w:t>
      </w:r>
      <w:r>
        <w:t xml:space="preserve">lasting results. </w:t>
      </w:r>
    </w:p>
    <w:p w14:paraId="512E1297" w14:textId="77777777" w:rsidR="00C96C63" w:rsidRDefault="00C96C63" w:rsidP="004501D8">
      <w:pPr>
        <w:shd w:val="clear" w:color="auto" w:fill="FFFFFF"/>
        <w:spacing w:after="0" w:line="240" w:lineRule="auto"/>
      </w:pPr>
    </w:p>
    <w:p w14:paraId="20C8BDF9" w14:textId="6F8C104E" w:rsidR="00F23F3C" w:rsidRDefault="00F23F3C" w:rsidP="004501D8">
      <w:pPr>
        <w:shd w:val="clear" w:color="auto" w:fill="FFFFFF"/>
        <w:spacing w:after="0" w:line="240" w:lineRule="auto"/>
      </w:pPr>
      <w:r>
        <w:t>FACE FILLER TREATMENT APPLICATIONS</w:t>
      </w:r>
    </w:p>
    <w:p w14:paraId="6B5A7E4A" w14:textId="09ABC3C3" w:rsidR="00C96C63" w:rsidRDefault="00C96C63" w:rsidP="004501D8">
      <w:pPr>
        <w:shd w:val="clear" w:color="auto" w:fill="FFFFFF"/>
        <w:spacing w:after="0" w:line="240" w:lineRule="auto"/>
      </w:pPr>
    </w:p>
    <w:p w14:paraId="1D81D274" w14:textId="0B56176B" w:rsidR="00C96C63" w:rsidRDefault="00915F11" w:rsidP="004501D8">
      <w:pPr>
        <w:shd w:val="clear" w:color="auto" w:fill="FFFFFF"/>
        <w:spacing w:after="0" w:line="240" w:lineRule="auto"/>
      </w:pPr>
      <w:r>
        <w:lastRenderedPageBreak/>
        <w:t>Juvéderm</w:t>
      </w:r>
      <w:r w:rsidR="00C96C63">
        <w:t xml:space="preserve">, Restylane, and other face fillers are scientifically proven to </w:t>
      </w:r>
      <w:r>
        <w:t>provide cosmetic improvement safely and effectively</w:t>
      </w:r>
      <w:r w:rsidR="002B20E2">
        <w:t xml:space="preserve"> to the following areas: </w:t>
      </w:r>
    </w:p>
    <w:p w14:paraId="332DE8FD" w14:textId="5CC69BFF" w:rsidR="002B20E2" w:rsidRPr="002B20E2" w:rsidRDefault="002B20E2" w:rsidP="005E0BA4">
      <w:pPr>
        <w:pStyle w:val="ListParagraph"/>
        <w:spacing w:line="360" w:lineRule="auto"/>
      </w:pPr>
    </w:p>
    <w:p w14:paraId="706E7450" w14:textId="5BAEB76B" w:rsidR="002B20E2" w:rsidRDefault="002B20E2" w:rsidP="002B20E2">
      <w:pPr>
        <w:pStyle w:val="ListParagraph"/>
        <w:numPr>
          <w:ilvl w:val="0"/>
          <w:numId w:val="1"/>
        </w:numPr>
        <w:spacing w:line="360" w:lineRule="auto"/>
      </w:pPr>
      <w:r w:rsidRPr="00675BD8">
        <w:rPr>
          <w:b/>
          <w:bCs/>
        </w:rPr>
        <w:t>Naso-labial folds</w:t>
      </w:r>
      <w:r>
        <w:t xml:space="preserve"> (smile </w:t>
      </w:r>
      <w:r w:rsidR="005E0BA4">
        <w:t xml:space="preserve">lines </w:t>
      </w:r>
      <w:r>
        <w:t>or laugh lines)</w:t>
      </w:r>
    </w:p>
    <w:p w14:paraId="101C6F2C" w14:textId="52091E1C" w:rsidR="002B20E2" w:rsidRDefault="002B20E2" w:rsidP="002B20E2">
      <w:pPr>
        <w:pStyle w:val="ListParagraph"/>
        <w:numPr>
          <w:ilvl w:val="0"/>
          <w:numId w:val="1"/>
        </w:numPr>
        <w:spacing w:line="360" w:lineRule="auto"/>
      </w:pPr>
      <w:r w:rsidRPr="00675BD8">
        <w:rPr>
          <w:b/>
          <w:bCs/>
        </w:rPr>
        <w:t>Vertical lip lines</w:t>
      </w:r>
      <w:r>
        <w:t xml:space="preserve"> (smoker’s lines)</w:t>
      </w:r>
    </w:p>
    <w:p w14:paraId="2DE1AC06" w14:textId="3058C795" w:rsidR="002B20E2" w:rsidRDefault="002B20E2" w:rsidP="002B20E2">
      <w:pPr>
        <w:pStyle w:val="ListParagraph"/>
        <w:numPr>
          <w:ilvl w:val="0"/>
          <w:numId w:val="1"/>
        </w:numPr>
        <w:spacing w:line="360" w:lineRule="auto"/>
      </w:pPr>
      <w:r w:rsidRPr="00675BD8">
        <w:rPr>
          <w:b/>
          <w:bCs/>
        </w:rPr>
        <w:t>Marionette lines</w:t>
      </w:r>
      <w:r>
        <w:t xml:space="preserve"> (the</w:t>
      </w:r>
      <w:r w:rsidR="005E0BA4">
        <w:t xml:space="preserve"> lines running</w:t>
      </w:r>
      <w:r>
        <w:t xml:space="preserve"> from the corner of the nose down to the corners of the lips or the </w:t>
      </w:r>
      <w:r w:rsidR="005E0BA4">
        <w:t>lines running</w:t>
      </w:r>
      <w:r>
        <w:t xml:space="preserve"> from the </w:t>
      </w:r>
      <w:r w:rsidR="005E0BA4">
        <w:t>corner</w:t>
      </w:r>
      <w:r>
        <w:t xml:space="preserve"> of the lips</w:t>
      </w:r>
      <w:r w:rsidR="005E0BA4">
        <w:t xml:space="preserve"> down</w:t>
      </w:r>
      <w:r>
        <w:t xml:space="preserve"> to the chin)</w:t>
      </w:r>
    </w:p>
    <w:p w14:paraId="6DC9F3BB" w14:textId="3C47B4E6" w:rsidR="002B20E2" w:rsidRDefault="002B20E2" w:rsidP="002B20E2">
      <w:pPr>
        <w:pStyle w:val="ListParagraph"/>
        <w:numPr>
          <w:ilvl w:val="0"/>
          <w:numId w:val="1"/>
        </w:numPr>
        <w:spacing w:line="360" w:lineRule="auto"/>
      </w:pPr>
      <w:r w:rsidRPr="00675BD8">
        <w:rPr>
          <w:b/>
          <w:bCs/>
        </w:rPr>
        <w:t>Tear troughs</w:t>
      </w:r>
      <w:r>
        <w:t xml:space="preserve"> (the lines under your eyes that make you </w:t>
      </w:r>
      <w:r w:rsidR="005E0BA4">
        <w:t>appear tired</w:t>
      </w:r>
      <w:r>
        <w:t>)</w:t>
      </w:r>
    </w:p>
    <w:p w14:paraId="0E55AAD5" w14:textId="77777777" w:rsidR="005E0BA4" w:rsidRDefault="002B20E2" w:rsidP="002B20E2">
      <w:pPr>
        <w:pStyle w:val="ListParagraph"/>
        <w:numPr>
          <w:ilvl w:val="0"/>
          <w:numId w:val="1"/>
        </w:numPr>
        <w:spacing w:line="360" w:lineRule="auto"/>
      </w:pPr>
      <w:r w:rsidRPr="00675BD8">
        <w:rPr>
          <w:b/>
          <w:bCs/>
        </w:rPr>
        <w:t>Chin</w:t>
      </w:r>
      <w:r>
        <w:rPr>
          <w:b/>
          <w:bCs/>
        </w:rPr>
        <w:t xml:space="preserve"> lines</w:t>
      </w:r>
      <w:r>
        <w:t xml:space="preserve"> (vertical chin line</w:t>
      </w:r>
      <w:r w:rsidR="005E0BA4">
        <w:t>s)</w:t>
      </w:r>
    </w:p>
    <w:p w14:paraId="25C06CE6" w14:textId="32523669" w:rsidR="002B20E2" w:rsidRDefault="005E0BA4" w:rsidP="002B20E2">
      <w:pPr>
        <w:pStyle w:val="ListParagraph"/>
        <w:numPr>
          <w:ilvl w:val="0"/>
          <w:numId w:val="1"/>
        </w:numPr>
        <w:spacing w:line="360" w:lineRule="auto"/>
      </w:pPr>
      <w:r>
        <w:rPr>
          <w:b/>
          <w:bCs/>
        </w:rPr>
        <w:t>Chin volume</w:t>
      </w:r>
      <w:r w:rsidR="002B20E2">
        <w:t xml:space="preserve"> </w:t>
      </w:r>
      <w:r>
        <w:t>(</w:t>
      </w:r>
      <w:r w:rsidR="002B20E2">
        <w:t>add volume to the chin area)</w:t>
      </w:r>
    </w:p>
    <w:p w14:paraId="26CF9823" w14:textId="33FFB9F8" w:rsidR="005E0BA4" w:rsidRDefault="005E0BA4" w:rsidP="005E0BA4">
      <w:pPr>
        <w:pStyle w:val="ListParagraph"/>
        <w:numPr>
          <w:ilvl w:val="0"/>
          <w:numId w:val="1"/>
        </w:numPr>
        <w:spacing w:line="360" w:lineRule="auto"/>
      </w:pPr>
      <w:r w:rsidRPr="00675BD8">
        <w:rPr>
          <w:b/>
          <w:bCs/>
        </w:rPr>
        <w:t>The corners of the mouth</w:t>
      </w:r>
      <w:r>
        <w:t xml:space="preserve"> (lift drooping mouth corners that make you appear sad or angry)</w:t>
      </w:r>
    </w:p>
    <w:p w14:paraId="58711B1F" w14:textId="518C1029" w:rsidR="002B20E2" w:rsidRDefault="002B20E2" w:rsidP="002B20E2">
      <w:pPr>
        <w:pStyle w:val="ListParagraph"/>
        <w:numPr>
          <w:ilvl w:val="0"/>
          <w:numId w:val="1"/>
        </w:numPr>
        <w:spacing w:line="360" w:lineRule="auto"/>
      </w:pPr>
      <w:r w:rsidRPr="00675BD8">
        <w:rPr>
          <w:b/>
          <w:bCs/>
        </w:rPr>
        <w:t>Acne scars</w:t>
      </w:r>
      <w:r>
        <w:t xml:space="preserve"> </w:t>
      </w:r>
      <w:r w:rsidR="005E0BA4">
        <w:t xml:space="preserve">(fill in </w:t>
      </w:r>
      <w:r>
        <w:t>atrophic</w:t>
      </w:r>
      <w:r w:rsidR="005E0BA4">
        <w:t xml:space="preserve"> --pitted or depressed--</w:t>
      </w:r>
      <w:r>
        <w:t>acne scars</w:t>
      </w:r>
      <w:r w:rsidR="005E0BA4">
        <w:t xml:space="preserve"> to smooth out the appearance of scarring.</w:t>
      </w:r>
      <w:r>
        <w:t>)</w:t>
      </w:r>
    </w:p>
    <w:p w14:paraId="63426662" w14:textId="77777777" w:rsidR="002B20E2" w:rsidRDefault="002B20E2" w:rsidP="002B20E2">
      <w:pPr>
        <w:pStyle w:val="ListParagraph"/>
        <w:numPr>
          <w:ilvl w:val="0"/>
          <w:numId w:val="1"/>
        </w:numPr>
        <w:spacing w:line="360" w:lineRule="auto"/>
      </w:pPr>
      <w:r w:rsidRPr="00675BD8">
        <w:rPr>
          <w:b/>
          <w:bCs/>
        </w:rPr>
        <w:t xml:space="preserve">Cheeks </w:t>
      </w:r>
      <w:r>
        <w:t>(restores volume and fulness to sunken cheekbones)</w:t>
      </w:r>
    </w:p>
    <w:p w14:paraId="055EA8D4" w14:textId="774419F9" w:rsidR="002B20E2" w:rsidRDefault="002B20E2" w:rsidP="002B20E2">
      <w:pPr>
        <w:pStyle w:val="ListParagraph"/>
        <w:numPr>
          <w:ilvl w:val="0"/>
          <w:numId w:val="1"/>
        </w:numPr>
        <w:spacing w:line="360" w:lineRule="auto"/>
      </w:pPr>
      <w:r w:rsidRPr="00675BD8">
        <w:rPr>
          <w:b/>
          <w:bCs/>
        </w:rPr>
        <w:t>Lip</w:t>
      </w:r>
      <w:r w:rsidR="005E0BA4">
        <w:rPr>
          <w:b/>
          <w:bCs/>
        </w:rPr>
        <w:t>s</w:t>
      </w:r>
      <w:r>
        <w:t xml:space="preserve"> (lip </w:t>
      </w:r>
      <w:r w:rsidR="005E0BA4">
        <w:t>injections</w:t>
      </w:r>
      <w:r>
        <w:t xml:space="preserve"> plump and contour lips. Ideal for </w:t>
      </w:r>
      <w:r w:rsidR="005E0BA4">
        <w:t xml:space="preserve">improving asymmetry or volumizing a </w:t>
      </w:r>
      <w:r>
        <w:t>thin upper lip</w:t>
      </w:r>
      <w:r w:rsidR="005E0BA4">
        <w:t>.</w:t>
      </w:r>
      <w:r>
        <w:t>)</w:t>
      </w:r>
    </w:p>
    <w:p w14:paraId="1B7F7DB9" w14:textId="5A5D37C3" w:rsidR="002B20E2" w:rsidRDefault="002B20E2" w:rsidP="002B20E2">
      <w:pPr>
        <w:pStyle w:val="ListParagraph"/>
        <w:numPr>
          <w:ilvl w:val="0"/>
          <w:numId w:val="1"/>
        </w:numPr>
        <w:spacing w:line="360" w:lineRule="auto"/>
      </w:pPr>
      <w:r w:rsidRPr="00675BD8">
        <w:rPr>
          <w:b/>
          <w:bCs/>
        </w:rPr>
        <w:t xml:space="preserve">Jawline </w:t>
      </w:r>
      <w:r>
        <w:t>(</w:t>
      </w:r>
      <w:r w:rsidR="005E0BA4">
        <w:t xml:space="preserve">improves jawline </w:t>
      </w:r>
      <w:r>
        <w:t>symmetry)</w:t>
      </w:r>
    </w:p>
    <w:p w14:paraId="0506D83C" w14:textId="0EDF74EF" w:rsidR="002B20E2" w:rsidRDefault="002B20E2" w:rsidP="002B20E2">
      <w:pPr>
        <w:pStyle w:val="ListParagraph"/>
        <w:numPr>
          <w:ilvl w:val="0"/>
          <w:numId w:val="1"/>
        </w:numPr>
        <w:spacing w:line="360" w:lineRule="auto"/>
      </w:pPr>
      <w:r w:rsidRPr="00675BD8">
        <w:rPr>
          <w:b/>
          <w:bCs/>
        </w:rPr>
        <w:t>Hand Rejuvenation</w:t>
      </w:r>
      <w:r>
        <w:t xml:space="preserve"> (</w:t>
      </w:r>
      <w:r w:rsidR="005E0BA4">
        <w:t xml:space="preserve">reduce the signs of aging and </w:t>
      </w:r>
      <w:r>
        <w:t>restore volume on the hands)</w:t>
      </w:r>
    </w:p>
    <w:p w14:paraId="614646A9" w14:textId="6011A5CC" w:rsidR="00F23F3C" w:rsidRDefault="00F23F3C" w:rsidP="004501D8">
      <w:pPr>
        <w:shd w:val="clear" w:color="auto" w:fill="FFFFFF"/>
        <w:spacing w:after="0" w:line="240" w:lineRule="auto"/>
      </w:pPr>
    </w:p>
    <w:p w14:paraId="20126C3C" w14:textId="5D0FCFB9" w:rsidR="00F23F3C" w:rsidRDefault="00F23F3C" w:rsidP="004501D8">
      <w:pPr>
        <w:shd w:val="clear" w:color="auto" w:fill="FFFFFF"/>
        <w:spacing w:after="0" w:line="240" w:lineRule="auto"/>
      </w:pPr>
      <w:r>
        <w:t>FILLERS AVAILABLE AT MY SPA SOCIETY</w:t>
      </w:r>
    </w:p>
    <w:p w14:paraId="42A0E4D7" w14:textId="0554CAEB" w:rsidR="00F23F3C" w:rsidRDefault="00F23F3C" w:rsidP="004501D8">
      <w:pPr>
        <w:shd w:val="clear" w:color="auto" w:fill="FFFFFF"/>
        <w:spacing w:after="0" w:line="240" w:lineRule="auto"/>
      </w:pPr>
    </w:p>
    <w:p w14:paraId="20F93A91" w14:textId="1877B0B8" w:rsidR="005E0BA4" w:rsidRDefault="005E0BA4" w:rsidP="004501D8">
      <w:pPr>
        <w:shd w:val="clear" w:color="auto" w:fill="FFFFFF"/>
        <w:spacing w:after="0" w:line="240" w:lineRule="auto"/>
      </w:pPr>
      <w:r>
        <w:t xml:space="preserve">At My Spa Society, we offer a full range of cosmetic fillers. Different fillers consist of </w:t>
      </w:r>
      <w:r w:rsidR="00915F11">
        <w:t>various</w:t>
      </w:r>
      <w:r>
        <w:t xml:space="preserve"> substances or different </w:t>
      </w:r>
      <w:r w:rsidR="00915F11">
        <w:t>formulations</w:t>
      </w:r>
      <w:r>
        <w:t xml:space="preserve"> of Hyaluronic Acid. Each filler has unique attributes</w:t>
      </w:r>
      <w:r w:rsidR="00A079B1">
        <w:t>, making t</w:t>
      </w:r>
      <w:r>
        <w:t xml:space="preserve">hem </w:t>
      </w:r>
      <w:r w:rsidR="00915F11">
        <w:t>i</w:t>
      </w:r>
      <w:r>
        <w:t>deal for specific applications. During your consultation from My Spa Society, we will listen to your concerns and aesthetics goals and determine which filler is best suited for you.</w:t>
      </w:r>
    </w:p>
    <w:p w14:paraId="133D9207" w14:textId="3C17D8DB" w:rsidR="005E0BA4" w:rsidRDefault="005E0BA4" w:rsidP="004501D8">
      <w:pPr>
        <w:shd w:val="clear" w:color="auto" w:fill="FFFFFF"/>
        <w:spacing w:after="0" w:line="240" w:lineRule="auto"/>
      </w:pPr>
    </w:p>
    <w:p w14:paraId="79E719E1" w14:textId="6DAC8CB5" w:rsidR="005E0BA4" w:rsidRDefault="005E0BA4" w:rsidP="004501D8">
      <w:pPr>
        <w:shd w:val="clear" w:color="auto" w:fill="FFFFFF"/>
        <w:spacing w:after="0" w:line="240" w:lineRule="auto"/>
        <w:rPr>
          <w:u w:val="single"/>
        </w:rPr>
      </w:pPr>
      <w:r>
        <w:rPr>
          <w:u w:val="single"/>
        </w:rPr>
        <w:t xml:space="preserve">The </w:t>
      </w:r>
      <w:r w:rsidR="00915F11">
        <w:rPr>
          <w:u w:val="single"/>
        </w:rPr>
        <w:t>Juvéderm</w:t>
      </w:r>
      <w:r>
        <w:rPr>
          <w:u w:val="single"/>
        </w:rPr>
        <w:t xml:space="preserve"> Collection from Allergan</w:t>
      </w:r>
    </w:p>
    <w:p w14:paraId="4CA04BA6" w14:textId="3C8309A1" w:rsidR="00092FE1" w:rsidRDefault="00092FE1" w:rsidP="004501D8">
      <w:pPr>
        <w:shd w:val="clear" w:color="auto" w:fill="FFFFFF"/>
        <w:spacing w:after="0" w:line="240" w:lineRule="auto"/>
        <w:rPr>
          <w:u w:val="single"/>
        </w:rPr>
      </w:pPr>
    </w:p>
    <w:p w14:paraId="0A1535AA" w14:textId="2071293B" w:rsidR="00092FE1" w:rsidRDefault="00915F11" w:rsidP="004501D8">
      <w:pPr>
        <w:shd w:val="clear" w:color="auto" w:fill="FFFFFF"/>
        <w:spacing w:after="0" w:line="240" w:lineRule="auto"/>
      </w:pPr>
      <w:r w:rsidRPr="007410BB">
        <w:rPr>
          <w:b/>
          <w:bCs/>
        </w:rPr>
        <w:t>Juvéderm</w:t>
      </w:r>
      <w:r w:rsidR="00092FE1">
        <w:t xml:space="preserve"> is the top</w:t>
      </w:r>
      <w:r>
        <w:t>-</w:t>
      </w:r>
      <w:r w:rsidR="00092FE1">
        <w:t xml:space="preserve">selling line of soft tissue fillers. Composed of Hyaluronic acid and formulated into a smooth gel-substance, </w:t>
      </w:r>
      <w:r>
        <w:t>Juvéderm</w:t>
      </w:r>
      <w:r w:rsidR="00092FE1">
        <w:t xml:space="preserve"> is ideal for filling in fine lines and wrinkles.</w:t>
      </w:r>
    </w:p>
    <w:p w14:paraId="04262F4F" w14:textId="47F19083" w:rsidR="00092FE1" w:rsidRDefault="00092FE1" w:rsidP="004501D8">
      <w:pPr>
        <w:shd w:val="clear" w:color="auto" w:fill="FFFFFF"/>
        <w:spacing w:after="0" w:line="240" w:lineRule="auto"/>
      </w:pPr>
    </w:p>
    <w:p w14:paraId="1941CEE1" w14:textId="5A48065B" w:rsidR="00092FE1" w:rsidRDefault="00915F11" w:rsidP="004501D8">
      <w:pPr>
        <w:shd w:val="clear" w:color="auto" w:fill="FFFFFF"/>
        <w:spacing w:after="0" w:line="240" w:lineRule="auto"/>
      </w:pPr>
      <w:r>
        <w:t>Juvéderm</w:t>
      </w:r>
      <w:r w:rsidR="00092FE1">
        <w:t xml:space="preserve"> Fillers Include:</w:t>
      </w:r>
    </w:p>
    <w:p w14:paraId="780BD594" w14:textId="77777777" w:rsidR="00DE7F12" w:rsidRDefault="00DE7F12" w:rsidP="004501D8">
      <w:pPr>
        <w:shd w:val="clear" w:color="auto" w:fill="FFFFFF"/>
        <w:spacing w:after="0" w:line="240" w:lineRule="auto"/>
      </w:pPr>
    </w:p>
    <w:p w14:paraId="3C9D5725" w14:textId="1F56135D" w:rsidR="00092FE1" w:rsidRPr="00DE7F12" w:rsidRDefault="00092FE1" w:rsidP="00092FE1">
      <w:pPr>
        <w:pStyle w:val="ListParagraph"/>
        <w:numPr>
          <w:ilvl w:val="0"/>
          <w:numId w:val="2"/>
        </w:numPr>
        <w:shd w:val="clear" w:color="auto" w:fill="FFFFFF"/>
        <w:spacing w:after="150" w:line="240" w:lineRule="auto"/>
        <w:rPr>
          <w:bCs/>
        </w:rPr>
      </w:pPr>
      <w:r w:rsidRPr="00DE7F12">
        <w:rPr>
          <w:bCs/>
        </w:rPr>
        <w:t xml:space="preserve">JUVÉDERM XC </w:t>
      </w:r>
    </w:p>
    <w:p w14:paraId="7B25036D" w14:textId="4431A755" w:rsidR="00092FE1" w:rsidRPr="00DE7F12" w:rsidRDefault="00092FE1" w:rsidP="00092FE1">
      <w:pPr>
        <w:pStyle w:val="ListParagraph"/>
        <w:numPr>
          <w:ilvl w:val="0"/>
          <w:numId w:val="2"/>
        </w:numPr>
        <w:shd w:val="clear" w:color="auto" w:fill="FFFFFF"/>
        <w:spacing w:after="150" w:line="240" w:lineRule="auto"/>
        <w:rPr>
          <w:bCs/>
        </w:rPr>
      </w:pPr>
      <w:r w:rsidRPr="00DE7F12">
        <w:rPr>
          <w:bCs/>
        </w:rPr>
        <w:t xml:space="preserve">JUVÉDERM VOLLURE </w:t>
      </w:r>
    </w:p>
    <w:p w14:paraId="56015665" w14:textId="3FED4BD5" w:rsidR="00092FE1" w:rsidRPr="00DE7F12" w:rsidRDefault="00092FE1" w:rsidP="00092FE1">
      <w:pPr>
        <w:pStyle w:val="ListParagraph"/>
        <w:numPr>
          <w:ilvl w:val="0"/>
          <w:numId w:val="2"/>
        </w:numPr>
        <w:shd w:val="clear" w:color="auto" w:fill="FFFFFF"/>
        <w:spacing w:after="150" w:line="240" w:lineRule="auto"/>
        <w:rPr>
          <w:bCs/>
        </w:rPr>
      </w:pPr>
      <w:r w:rsidRPr="00DE7F12">
        <w:rPr>
          <w:bCs/>
        </w:rPr>
        <w:t xml:space="preserve">JUVÉDERM VOLUMA </w:t>
      </w:r>
    </w:p>
    <w:p w14:paraId="0C5C4CD1" w14:textId="3D2CD37A" w:rsidR="00092FE1" w:rsidRPr="00DE7F12" w:rsidRDefault="00092FE1" w:rsidP="00092FE1">
      <w:pPr>
        <w:pStyle w:val="ListParagraph"/>
        <w:numPr>
          <w:ilvl w:val="0"/>
          <w:numId w:val="2"/>
        </w:numPr>
        <w:shd w:val="clear" w:color="auto" w:fill="FFFFFF"/>
        <w:spacing w:after="150" w:line="240" w:lineRule="auto"/>
        <w:rPr>
          <w:bCs/>
        </w:rPr>
      </w:pPr>
      <w:r w:rsidRPr="00DE7F12">
        <w:rPr>
          <w:bCs/>
        </w:rPr>
        <w:t xml:space="preserve">JUVÉDERM VOLBELLA </w:t>
      </w:r>
    </w:p>
    <w:p w14:paraId="4BFBA586" w14:textId="371509FC" w:rsidR="00092FE1" w:rsidRPr="00DE7F12" w:rsidRDefault="00092FE1" w:rsidP="00092FE1">
      <w:pPr>
        <w:pStyle w:val="ListParagraph"/>
        <w:numPr>
          <w:ilvl w:val="0"/>
          <w:numId w:val="2"/>
        </w:numPr>
        <w:spacing w:before="100" w:beforeAutospacing="1" w:after="100" w:afterAutospacing="1" w:line="240" w:lineRule="auto"/>
        <w:jc w:val="both"/>
        <w:rPr>
          <w:bCs/>
        </w:rPr>
      </w:pPr>
      <w:r w:rsidRPr="00DE7F12">
        <w:rPr>
          <w:bCs/>
        </w:rPr>
        <w:t xml:space="preserve">JUVÉDERM ULTRA </w:t>
      </w:r>
    </w:p>
    <w:p w14:paraId="6A321BC4" w14:textId="77777777" w:rsidR="00092FE1" w:rsidRPr="00092FE1" w:rsidRDefault="00092FE1" w:rsidP="004501D8">
      <w:pPr>
        <w:shd w:val="clear" w:color="auto" w:fill="FFFFFF"/>
        <w:spacing w:after="0" w:line="240" w:lineRule="auto"/>
      </w:pPr>
    </w:p>
    <w:p w14:paraId="596F4A18" w14:textId="1D7A65F2" w:rsidR="005E0BA4" w:rsidRDefault="005E0BA4" w:rsidP="004501D8">
      <w:pPr>
        <w:shd w:val="clear" w:color="auto" w:fill="FFFFFF"/>
        <w:spacing w:after="0" w:line="240" w:lineRule="auto"/>
        <w:rPr>
          <w:u w:val="single"/>
        </w:rPr>
      </w:pPr>
    </w:p>
    <w:p w14:paraId="7BA5A59D" w14:textId="6EA66364" w:rsidR="005E0BA4" w:rsidRDefault="00915F11" w:rsidP="004501D8">
      <w:pPr>
        <w:shd w:val="clear" w:color="auto" w:fill="FFFFFF"/>
        <w:spacing w:after="0" w:line="240" w:lineRule="auto"/>
      </w:pPr>
      <w:r>
        <w:t>Juvéderm</w:t>
      </w:r>
      <w:r w:rsidR="005E0BA4">
        <w:t xml:space="preserve"> Before and After*</w:t>
      </w:r>
    </w:p>
    <w:p w14:paraId="62225797" w14:textId="5A871937" w:rsidR="00002005" w:rsidRDefault="00002005" w:rsidP="004501D8">
      <w:pPr>
        <w:shd w:val="clear" w:color="auto" w:fill="FFFFFF"/>
        <w:spacing w:after="0" w:line="240" w:lineRule="auto"/>
      </w:pPr>
    </w:p>
    <w:p w14:paraId="0BDF3943" w14:textId="35B784C6" w:rsidR="00002005" w:rsidRDefault="00002005" w:rsidP="004501D8">
      <w:pPr>
        <w:shd w:val="clear" w:color="auto" w:fill="FFFFFF"/>
        <w:spacing w:after="0" w:line="240" w:lineRule="auto"/>
      </w:pPr>
      <w:r w:rsidRPr="00002005">
        <w:rPr>
          <w:highlight w:val="yellow"/>
        </w:rPr>
        <w:t xml:space="preserve">INSERT </w:t>
      </w:r>
      <w:r w:rsidR="00915F11" w:rsidRPr="00002005">
        <w:rPr>
          <w:highlight w:val="yellow"/>
        </w:rPr>
        <w:t>JUVÉDERM</w:t>
      </w:r>
      <w:r w:rsidRPr="00002005">
        <w:rPr>
          <w:highlight w:val="yellow"/>
        </w:rPr>
        <w:t xml:space="preserve"> BAS</w:t>
      </w:r>
    </w:p>
    <w:p w14:paraId="3008A438" w14:textId="5690C84B" w:rsidR="00002005" w:rsidRDefault="00002005" w:rsidP="004501D8">
      <w:pPr>
        <w:shd w:val="clear" w:color="auto" w:fill="FFFFFF"/>
        <w:spacing w:after="0" w:line="240" w:lineRule="auto"/>
      </w:pPr>
    </w:p>
    <w:p w14:paraId="0B60B7D2" w14:textId="2FDEC09F" w:rsidR="00002005" w:rsidRPr="00002005" w:rsidRDefault="00915F11" w:rsidP="004501D8">
      <w:pPr>
        <w:shd w:val="clear" w:color="auto" w:fill="FFFFFF"/>
        <w:spacing w:after="0" w:line="240" w:lineRule="auto"/>
        <w:rPr>
          <w:i/>
          <w:iCs/>
        </w:rPr>
      </w:pPr>
      <w:r w:rsidRPr="00002005">
        <w:rPr>
          <w:i/>
          <w:iCs/>
        </w:rPr>
        <w:t>Juvéderm</w:t>
      </w:r>
      <w:r w:rsidR="00002005" w:rsidRPr="00002005">
        <w:rPr>
          <w:i/>
          <w:iCs/>
        </w:rPr>
        <w:t xml:space="preserve"> before and after images showcase real patients and real results. However, like any cosmetic treatment, individual results may vary*</w:t>
      </w:r>
    </w:p>
    <w:p w14:paraId="3DF786C2" w14:textId="5BF99B5D" w:rsidR="005E0BA4" w:rsidRDefault="005E0BA4" w:rsidP="004501D8">
      <w:pPr>
        <w:shd w:val="clear" w:color="auto" w:fill="FFFFFF"/>
        <w:spacing w:after="0" w:line="240" w:lineRule="auto"/>
        <w:rPr>
          <w:u w:val="single"/>
        </w:rPr>
      </w:pPr>
    </w:p>
    <w:p w14:paraId="471F5FFF" w14:textId="5CF8E8DA" w:rsidR="005E0BA4" w:rsidRDefault="005E0BA4" w:rsidP="004501D8">
      <w:pPr>
        <w:shd w:val="clear" w:color="auto" w:fill="FFFFFF"/>
        <w:spacing w:after="0" w:line="240" w:lineRule="auto"/>
        <w:rPr>
          <w:u w:val="single"/>
        </w:rPr>
      </w:pPr>
      <w:r>
        <w:rPr>
          <w:u w:val="single"/>
        </w:rPr>
        <w:t>The Restylane Collection and Sculptra from Galderma</w:t>
      </w:r>
    </w:p>
    <w:p w14:paraId="5409E83B" w14:textId="1B1F1500" w:rsidR="00092FE1" w:rsidRDefault="00092FE1" w:rsidP="004501D8">
      <w:pPr>
        <w:shd w:val="clear" w:color="auto" w:fill="FFFFFF"/>
        <w:spacing w:after="0" w:line="240" w:lineRule="auto"/>
        <w:rPr>
          <w:u w:val="single"/>
        </w:rPr>
      </w:pPr>
    </w:p>
    <w:p w14:paraId="12755441" w14:textId="30260B65" w:rsidR="00092FE1" w:rsidRDefault="00092FE1" w:rsidP="004501D8">
      <w:pPr>
        <w:shd w:val="clear" w:color="auto" w:fill="FFFFFF"/>
        <w:spacing w:after="0" w:line="240" w:lineRule="auto"/>
      </w:pPr>
      <w:r w:rsidRPr="007410BB">
        <w:rPr>
          <w:b/>
          <w:bCs/>
        </w:rPr>
        <w:t>Restylane</w:t>
      </w:r>
      <w:r w:rsidRPr="00092FE1">
        <w:t xml:space="preserve"> is another Hyaluronic Acid filler. Unlike </w:t>
      </w:r>
      <w:r w:rsidR="00915F11" w:rsidRPr="00092FE1">
        <w:t>Juvéderm</w:t>
      </w:r>
      <w:r w:rsidRPr="00092FE1">
        <w:t xml:space="preserve">, Restylane consists of a more granular formulation of HA. This makes it ideal for restoring volume and plumping up sunken areas. </w:t>
      </w:r>
    </w:p>
    <w:p w14:paraId="55106DCC" w14:textId="725118F4" w:rsidR="00092FE1" w:rsidRDefault="00092FE1" w:rsidP="004501D8">
      <w:pPr>
        <w:shd w:val="clear" w:color="auto" w:fill="FFFFFF"/>
        <w:spacing w:after="0" w:line="240" w:lineRule="auto"/>
      </w:pPr>
    </w:p>
    <w:p w14:paraId="2C372D6C" w14:textId="6F6D1E84" w:rsidR="00092FE1" w:rsidRDefault="00092FE1" w:rsidP="004501D8">
      <w:pPr>
        <w:shd w:val="clear" w:color="auto" w:fill="FFFFFF"/>
        <w:spacing w:after="0" w:line="240" w:lineRule="auto"/>
      </w:pPr>
      <w:r>
        <w:t>Restylane Fillers include:</w:t>
      </w:r>
    </w:p>
    <w:p w14:paraId="4838A145" w14:textId="3F8F9C86" w:rsidR="00092FE1" w:rsidRDefault="00092FE1" w:rsidP="004501D8">
      <w:pPr>
        <w:shd w:val="clear" w:color="auto" w:fill="FFFFFF"/>
        <w:spacing w:after="0" w:line="240" w:lineRule="auto"/>
      </w:pPr>
    </w:p>
    <w:p w14:paraId="29506966" w14:textId="594514AA" w:rsidR="00092FE1" w:rsidRPr="00DE7F12" w:rsidRDefault="00092FE1" w:rsidP="00DE7F12">
      <w:pPr>
        <w:pStyle w:val="ListParagraph"/>
        <w:numPr>
          <w:ilvl w:val="0"/>
          <w:numId w:val="4"/>
        </w:numPr>
        <w:spacing w:after="240" w:line="240" w:lineRule="auto"/>
      </w:pPr>
      <w:r w:rsidRPr="00DE7F12">
        <w:t>Restylane L</w:t>
      </w:r>
    </w:p>
    <w:p w14:paraId="0CE83218" w14:textId="62F0EEC0" w:rsidR="00092FE1" w:rsidRPr="00DE7F12" w:rsidRDefault="00092FE1" w:rsidP="00DE7F12">
      <w:pPr>
        <w:pStyle w:val="ListParagraph"/>
        <w:numPr>
          <w:ilvl w:val="0"/>
          <w:numId w:val="3"/>
        </w:numPr>
        <w:spacing w:after="240" w:line="240" w:lineRule="auto"/>
      </w:pPr>
      <w:r w:rsidRPr="00DE7F12">
        <w:t>Restylane Lyft</w:t>
      </w:r>
    </w:p>
    <w:p w14:paraId="42D6737F" w14:textId="47E551B7" w:rsidR="00092FE1" w:rsidRPr="00DE7F12" w:rsidRDefault="00092FE1" w:rsidP="00DE7F12">
      <w:pPr>
        <w:pStyle w:val="ListParagraph"/>
        <w:numPr>
          <w:ilvl w:val="0"/>
          <w:numId w:val="3"/>
        </w:numPr>
        <w:spacing w:after="240" w:line="240" w:lineRule="auto"/>
      </w:pPr>
      <w:r w:rsidRPr="00DE7F12">
        <w:t xml:space="preserve">Restylane Refyne </w:t>
      </w:r>
    </w:p>
    <w:p w14:paraId="3819B27E" w14:textId="1B857725" w:rsidR="00092FE1" w:rsidRPr="00DE7F12" w:rsidRDefault="00092FE1" w:rsidP="00DE7F12">
      <w:pPr>
        <w:pStyle w:val="ListParagraph"/>
        <w:numPr>
          <w:ilvl w:val="0"/>
          <w:numId w:val="3"/>
        </w:numPr>
        <w:spacing w:after="240" w:line="240" w:lineRule="auto"/>
      </w:pPr>
      <w:r w:rsidRPr="00DE7F12">
        <w:t>Restylane Defyne</w:t>
      </w:r>
    </w:p>
    <w:p w14:paraId="4CE16011" w14:textId="5267518F" w:rsidR="00092FE1" w:rsidRPr="00DE7F12" w:rsidRDefault="00092FE1" w:rsidP="00DE7F12">
      <w:pPr>
        <w:pStyle w:val="ListParagraph"/>
        <w:numPr>
          <w:ilvl w:val="0"/>
          <w:numId w:val="3"/>
        </w:numPr>
        <w:spacing w:after="240" w:line="240" w:lineRule="auto"/>
      </w:pPr>
      <w:r w:rsidRPr="00DE7F12">
        <w:t>Restylane Sil</w:t>
      </w:r>
      <w:r w:rsidR="00DE7F12" w:rsidRPr="00DE7F12">
        <w:t>k</w:t>
      </w:r>
    </w:p>
    <w:p w14:paraId="7D2F5346" w14:textId="15ACC018" w:rsidR="00092FE1" w:rsidRPr="00DE7F12" w:rsidRDefault="00092FE1" w:rsidP="00DE7F12">
      <w:pPr>
        <w:pStyle w:val="ListParagraph"/>
        <w:numPr>
          <w:ilvl w:val="0"/>
          <w:numId w:val="3"/>
        </w:numPr>
        <w:spacing w:after="240" w:line="240" w:lineRule="auto"/>
      </w:pPr>
      <w:r w:rsidRPr="00DE7F12">
        <w:t>Restylane Kysse</w:t>
      </w:r>
    </w:p>
    <w:p w14:paraId="4A2862C6" w14:textId="77777777" w:rsidR="00092FE1" w:rsidRDefault="00092FE1" w:rsidP="004501D8">
      <w:pPr>
        <w:shd w:val="clear" w:color="auto" w:fill="FFFFFF"/>
        <w:spacing w:after="0" w:line="240" w:lineRule="auto"/>
        <w:rPr>
          <w:u w:val="single"/>
        </w:rPr>
      </w:pPr>
    </w:p>
    <w:p w14:paraId="5B3473BE" w14:textId="0B2BF213" w:rsidR="005E0BA4" w:rsidRDefault="005E0BA4" w:rsidP="004501D8">
      <w:pPr>
        <w:shd w:val="clear" w:color="auto" w:fill="FFFFFF"/>
        <w:spacing w:after="0" w:line="240" w:lineRule="auto"/>
      </w:pPr>
      <w:r w:rsidRPr="005E0BA4">
        <w:t>Restylane Before and After</w:t>
      </w:r>
      <w:r>
        <w:t>*</w:t>
      </w:r>
    </w:p>
    <w:p w14:paraId="2FF2733B" w14:textId="033B7E59" w:rsidR="00002005" w:rsidRDefault="00002005" w:rsidP="004501D8">
      <w:pPr>
        <w:shd w:val="clear" w:color="auto" w:fill="FFFFFF"/>
        <w:spacing w:after="0" w:line="240" w:lineRule="auto"/>
      </w:pPr>
    </w:p>
    <w:p w14:paraId="45D32AFB" w14:textId="31CC211D" w:rsidR="00002005" w:rsidRDefault="00002005" w:rsidP="00002005">
      <w:pPr>
        <w:shd w:val="clear" w:color="auto" w:fill="FFFFFF"/>
        <w:spacing w:after="0" w:line="240" w:lineRule="auto"/>
      </w:pPr>
      <w:r w:rsidRPr="00002005">
        <w:rPr>
          <w:highlight w:val="yellow"/>
        </w:rPr>
        <w:t xml:space="preserve">INSERT </w:t>
      </w:r>
      <w:r w:rsidR="00915F11">
        <w:rPr>
          <w:highlight w:val="yellow"/>
        </w:rPr>
        <w:t>Restalyne</w:t>
      </w:r>
      <w:r>
        <w:rPr>
          <w:highlight w:val="yellow"/>
        </w:rPr>
        <w:t xml:space="preserve"> </w:t>
      </w:r>
      <w:r w:rsidRPr="00002005">
        <w:rPr>
          <w:highlight w:val="yellow"/>
        </w:rPr>
        <w:t>BAS</w:t>
      </w:r>
    </w:p>
    <w:p w14:paraId="1C6ABCA1" w14:textId="77777777" w:rsidR="00002005" w:rsidRDefault="00002005" w:rsidP="004501D8">
      <w:pPr>
        <w:shd w:val="clear" w:color="auto" w:fill="FFFFFF"/>
        <w:spacing w:after="0" w:line="240" w:lineRule="auto"/>
      </w:pPr>
    </w:p>
    <w:p w14:paraId="20998D8F" w14:textId="3DD86D02" w:rsidR="00002005" w:rsidRDefault="00002005" w:rsidP="004501D8">
      <w:pPr>
        <w:shd w:val="clear" w:color="auto" w:fill="FFFFFF"/>
        <w:spacing w:after="0" w:line="240" w:lineRule="auto"/>
      </w:pPr>
    </w:p>
    <w:p w14:paraId="0BFF9A58" w14:textId="3268F557" w:rsidR="00002005" w:rsidRPr="00002005" w:rsidRDefault="00915F11" w:rsidP="00002005">
      <w:pPr>
        <w:shd w:val="clear" w:color="auto" w:fill="FFFFFF"/>
        <w:spacing w:after="0" w:line="240" w:lineRule="auto"/>
        <w:rPr>
          <w:i/>
          <w:iCs/>
        </w:rPr>
      </w:pPr>
      <w:r>
        <w:rPr>
          <w:i/>
          <w:iCs/>
        </w:rPr>
        <w:t xml:space="preserve">Restylane </w:t>
      </w:r>
      <w:r w:rsidRPr="00002005">
        <w:rPr>
          <w:i/>
          <w:iCs/>
        </w:rPr>
        <w:t>before</w:t>
      </w:r>
      <w:r w:rsidR="00002005" w:rsidRPr="00002005">
        <w:rPr>
          <w:i/>
          <w:iCs/>
        </w:rPr>
        <w:t xml:space="preserve"> and after images showcase real patients and real results. However, like any cosmetic treatment, individual results may vary*</w:t>
      </w:r>
    </w:p>
    <w:p w14:paraId="32DAB933" w14:textId="77777777" w:rsidR="00002005" w:rsidRDefault="00002005" w:rsidP="004501D8">
      <w:pPr>
        <w:shd w:val="clear" w:color="auto" w:fill="FFFFFF"/>
        <w:spacing w:after="0" w:line="240" w:lineRule="auto"/>
      </w:pPr>
    </w:p>
    <w:p w14:paraId="09A8FA09" w14:textId="77777777" w:rsidR="00DE7F12" w:rsidRDefault="00DE7F12" w:rsidP="00DE7F12">
      <w:pPr>
        <w:shd w:val="clear" w:color="auto" w:fill="FFFFFF"/>
        <w:spacing w:after="0" w:line="240" w:lineRule="auto"/>
        <w:rPr>
          <w:u w:val="single"/>
        </w:rPr>
      </w:pPr>
    </w:p>
    <w:p w14:paraId="328CCF76" w14:textId="42C3527E" w:rsidR="00DE7F12" w:rsidRPr="00092FE1" w:rsidRDefault="00DE7F12" w:rsidP="00DE7F12">
      <w:pPr>
        <w:shd w:val="clear" w:color="auto" w:fill="FFFFFF"/>
        <w:spacing w:after="0" w:line="240" w:lineRule="auto"/>
      </w:pPr>
      <w:r w:rsidRPr="00DE7F12">
        <w:rPr>
          <w:b/>
          <w:bCs/>
        </w:rPr>
        <w:t xml:space="preserve">Sculptra </w:t>
      </w:r>
      <w:r>
        <w:t xml:space="preserve">consists of </w:t>
      </w:r>
      <w:r w:rsidR="007410BB">
        <w:t xml:space="preserve">a </w:t>
      </w:r>
      <w:r>
        <w:t>synthetic, biocompatible formulation of poly-L-lactic acid (PLLA.) This filler is designed to bio-activate the body’s natural production of collagen. Results appear over 4 to six months but last two to three years.</w:t>
      </w:r>
    </w:p>
    <w:p w14:paraId="5778363C" w14:textId="39C573D7" w:rsidR="005E0BA4" w:rsidRDefault="005E0BA4" w:rsidP="004501D8">
      <w:pPr>
        <w:shd w:val="clear" w:color="auto" w:fill="FFFFFF"/>
        <w:spacing w:after="0" w:line="240" w:lineRule="auto"/>
      </w:pPr>
    </w:p>
    <w:p w14:paraId="66F9C2FD" w14:textId="718DF193" w:rsidR="005E0BA4" w:rsidRDefault="005E0BA4" w:rsidP="004501D8">
      <w:pPr>
        <w:shd w:val="clear" w:color="auto" w:fill="FFFFFF"/>
        <w:spacing w:after="0" w:line="240" w:lineRule="auto"/>
      </w:pPr>
      <w:r>
        <w:t>Sculptra Before and After*</w:t>
      </w:r>
    </w:p>
    <w:p w14:paraId="6D798697" w14:textId="6A2D482A" w:rsidR="00002005" w:rsidRDefault="00002005" w:rsidP="004501D8">
      <w:pPr>
        <w:shd w:val="clear" w:color="auto" w:fill="FFFFFF"/>
        <w:spacing w:after="0" w:line="240" w:lineRule="auto"/>
      </w:pPr>
    </w:p>
    <w:p w14:paraId="4CAB8495" w14:textId="7B38733A" w:rsidR="00002005" w:rsidRDefault="00002005" w:rsidP="00002005">
      <w:pPr>
        <w:shd w:val="clear" w:color="auto" w:fill="FFFFFF"/>
        <w:spacing w:after="0" w:line="240" w:lineRule="auto"/>
      </w:pPr>
      <w:r w:rsidRPr="00002005">
        <w:rPr>
          <w:highlight w:val="yellow"/>
        </w:rPr>
        <w:t xml:space="preserve">INSERT </w:t>
      </w:r>
      <w:r>
        <w:rPr>
          <w:highlight w:val="yellow"/>
        </w:rPr>
        <w:t>Sculptra</w:t>
      </w:r>
      <w:r w:rsidRPr="00002005">
        <w:rPr>
          <w:highlight w:val="yellow"/>
        </w:rPr>
        <w:t xml:space="preserve"> BAS</w:t>
      </w:r>
    </w:p>
    <w:p w14:paraId="66365018" w14:textId="77777777" w:rsidR="00002005" w:rsidRDefault="00002005" w:rsidP="004501D8">
      <w:pPr>
        <w:shd w:val="clear" w:color="auto" w:fill="FFFFFF"/>
        <w:spacing w:after="0" w:line="240" w:lineRule="auto"/>
      </w:pPr>
    </w:p>
    <w:p w14:paraId="6335FE9D" w14:textId="2975C43F" w:rsidR="00002005" w:rsidRDefault="00002005" w:rsidP="004501D8">
      <w:pPr>
        <w:shd w:val="clear" w:color="auto" w:fill="FFFFFF"/>
        <w:spacing w:after="0" w:line="240" w:lineRule="auto"/>
      </w:pPr>
    </w:p>
    <w:p w14:paraId="7C5A17E3" w14:textId="48977BA6" w:rsidR="00002005" w:rsidRPr="00002005" w:rsidRDefault="00002005" w:rsidP="00002005">
      <w:pPr>
        <w:shd w:val="clear" w:color="auto" w:fill="FFFFFF"/>
        <w:spacing w:after="0" w:line="240" w:lineRule="auto"/>
        <w:rPr>
          <w:i/>
          <w:iCs/>
        </w:rPr>
      </w:pPr>
      <w:r>
        <w:rPr>
          <w:i/>
          <w:iCs/>
        </w:rPr>
        <w:t xml:space="preserve">Sculptra </w:t>
      </w:r>
      <w:r w:rsidRPr="00002005">
        <w:rPr>
          <w:i/>
          <w:iCs/>
        </w:rPr>
        <w:t>before and after images showcase real patients and real results. However, like any cosmetic treatment, individual results may vary*</w:t>
      </w:r>
    </w:p>
    <w:p w14:paraId="25F67E5A" w14:textId="77777777" w:rsidR="00002005" w:rsidRPr="005E0BA4" w:rsidRDefault="00002005" w:rsidP="004501D8">
      <w:pPr>
        <w:shd w:val="clear" w:color="auto" w:fill="FFFFFF"/>
        <w:spacing w:after="0" w:line="240" w:lineRule="auto"/>
      </w:pPr>
    </w:p>
    <w:p w14:paraId="346C6D1C" w14:textId="77777777" w:rsidR="005E0BA4" w:rsidRDefault="005E0BA4" w:rsidP="004501D8">
      <w:pPr>
        <w:shd w:val="clear" w:color="auto" w:fill="FFFFFF"/>
        <w:spacing w:after="0" w:line="240" w:lineRule="auto"/>
        <w:rPr>
          <w:u w:val="single"/>
        </w:rPr>
      </w:pPr>
    </w:p>
    <w:p w14:paraId="47FACE49" w14:textId="651C4563" w:rsidR="005E0BA4" w:rsidRDefault="005E0BA4" w:rsidP="004501D8">
      <w:pPr>
        <w:shd w:val="clear" w:color="auto" w:fill="FFFFFF"/>
        <w:spacing w:after="0" w:line="240" w:lineRule="auto"/>
        <w:rPr>
          <w:u w:val="single"/>
        </w:rPr>
      </w:pPr>
      <w:r>
        <w:rPr>
          <w:u w:val="single"/>
        </w:rPr>
        <w:t>Radiesse and Belotero from Merz Aesthetics</w:t>
      </w:r>
    </w:p>
    <w:p w14:paraId="089EDC3B" w14:textId="12471226" w:rsidR="005E0BA4" w:rsidRDefault="005E0BA4" w:rsidP="004501D8">
      <w:pPr>
        <w:shd w:val="clear" w:color="auto" w:fill="FFFFFF"/>
        <w:spacing w:after="0" w:line="240" w:lineRule="auto"/>
        <w:rPr>
          <w:u w:val="single"/>
        </w:rPr>
      </w:pPr>
    </w:p>
    <w:p w14:paraId="4B8FE3F7" w14:textId="78CE4425" w:rsidR="00DE7F12" w:rsidRPr="00DE7F12" w:rsidRDefault="00DE7F12" w:rsidP="004501D8">
      <w:pPr>
        <w:shd w:val="clear" w:color="auto" w:fill="FFFFFF"/>
        <w:spacing w:after="0" w:line="240" w:lineRule="auto"/>
      </w:pPr>
      <w:r w:rsidRPr="00DE7F12">
        <w:rPr>
          <w:b/>
          <w:bCs/>
        </w:rPr>
        <w:lastRenderedPageBreak/>
        <w:t>Radiesse</w:t>
      </w:r>
      <w:r w:rsidRPr="00DE7F12">
        <w:t xml:space="preserve"> is not a Hyaluronic Acid filler. Instead, the filler consists of calcium </w:t>
      </w:r>
      <w:r w:rsidR="00915F11" w:rsidRPr="00DE7F12">
        <w:t>microspheres</w:t>
      </w:r>
      <w:r w:rsidRPr="00DE7F12">
        <w:t xml:space="preserve"> (</w:t>
      </w:r>
      <w:r w:rsidR="00915F11" w:rsidRPr="00DE7F12">
        <w:t>CaHa</w:t>
      </w:r>
      <w:r w:rsidRPr="00DE7F12">
        <w:t>) suspended in gel. Radiesse is ideal for restoring volume. It delivers long</w:t>
      </w:r>
      <w:r w:rsidR="00915F11">
        <w:t>-</w:t>
      </w:r>
      <w:r w:rsidRPr="00DE7F12">
        <w:t xml:space="preserve">lasting results (a year or longer) by providing a scaffolding underneath the skin that the body uses to build collagen </w:t>
      </w:r>
      <w:r w:rsidR="007410BB" w:rsidRPr="00DE7F12">
        <w:t>upon</w:t>
      </w:r>
      <w:r w:rsidRPr="00DE7F12">
        <w:t xml:space="preserve">. </w:t>
      </w:r>
    </w:p>
    <w:p w14:paraId="2A2891DD" w14:textId="77777777" w:rsidR="00DE7F12" w:rsidRDefault="00DE7F12" w:rsidP="004501D8">
      <w:pPr>
        <w:shd w:val="clear" w:color="auto" w:fill="FFFFFF"/>
        <w:spacing w:after="0" w:line="240" w:lineRule="auto"/>
      </w:pPr>
    </w:p>
    <w:p w14:paraId="572F6899" w14:textId="4531FFA1" w:rsidR="005E0BA4" w:rsidRDefault="005E0BA4" w:rsidP="004501D8">
      <w:pPr>
        <w:shd w:val="clear" w:color="auto" w:fill="FFFFFF"/>
        <w:spacing w:after="0" w:line="240" w:lineRule="auto"/>
      </w:pPr>
      <w:r>
        <w:t>Radiesse Before and After*</w:t>
      </w:r>
    </w:p>
    <w:p w14:paraId="293BB7F9" w14:textId="730D847A" w:rsidR="00002005" w:rsidRDefault="00002005" w:rsidP="004501D8">
      <w:pPr>
        <w:shd w:val="clear" w:color="auto" w:fill="FFFFFF"/>
        <w:spacing w:after="0" w:line="240" w:lineRule="auto"/>
      </w:pPr>
    </w:p>
    <w:p w14:paraId="61CF456F" w14:textId="3FA981B7" w:rsidR="00002005" w:rsidRDefault="00002005" w:rsidP="00002005">
      <w:pPr>
        <w:shd w:val="clear" w:color="auto" w:fill="FFFFFF"/>
        <w:spacing w:after="0" w:line="240" w:lineRule="auto"/>
        <w:rPr>
          <w:i/>
          <w:iCs/>
        </w:rPr>
      </w:pPr>
      <w:r>
        <w:rPr>
          <w:i/>
          <w:iCs/>
        </w:rPr>
        <w:t>Radiesse</w:t>
      </w:r>
      <w:r w:rsidRPr="00002005">
        <w:rPr>
          <w:i/>
          <w:iCs/>
        </w:rPr>
        <w:t xml:space="preserve"> before and after images showcase real patients and real results. However, like any cosmetic treatment, individual results may vary*</w:t>
      </w:r>
    </w:p>
    <w:p w14:paraId="64E216E1" w14:textId="5094A7EE" w:rsidR="00002005" w:rsidRDefault="00002005" w:rsidP="00002005">
      <w:pPr>
        <w:shd w:val="clear" w:color="auto" w:fill="FFFFFF"/>
        <w:spacing w:after="0" w:line="240" w:lineRule="auto"/>
        <w:rPr>
          <w:i/>
          <w:iCs/>
        </w:rPr>
      </w:pPr>
    </w:p>
    <w:p w14:paraId="4B49FA8B" w14:textId="7F0719F4" w:rsidR="00002005" w:rsidRDefault="00002005" w:rsidP="00002005">
      <w:pPr>
        <w:shd w:val="clear" w:color="auto" w:fill="FFFFFF"/>
        <w:spacing w:after="0" w:line="240" w:lineRule="auto"/>
      </w:pPr>
      <w:r w:rsidRPr="00002005">
        <w:rPr>
          <w:highlight w:val="yellow"/>
        </w:rPr>
        <w:t xml:space="preserve">INSERT </w:t>
      </w:r>
      <w:r w:rsidR="00915F11">
        <w:rPr>
          <w:highlight w:val="yellow"/>
        </w:rPr>
        <w:t>Radiesse</w:t>
      </w:r>
      <w:r w:rsidRPr="00002005">
        <w:rPr>
          <w:highlight w:val="yellow"/>
        </w:rPr>
        <w:t xml:space="preserve"> BAS</w:t>
      </w:r>
    </w:p>
    <w:p w14:paraId="71FB2867" w14:textId="77777777" w:rsidR="00002005" w:rsidRPr="00002005" w:rsidRDefault="00002005" w:rsidP="00002005">
      <w:pPr>
        <w:shd w:val="clear" w:color="auto" w:fill="FFFFFF"/>
        <w:spacing w:after="0" w:line="240" w:lineRule="auto"/>
        <w:rPr>
          <w:i/>
          <w:iCs/>
        </w:rPr>
      </w:pPr>
    </w:p>
    <w:p w14:paraId="68A01EEC" w14:textId="34DEA620" w:rsidR="00002005" w:rsidRDefault="00DE7F12" w:rsidP="00DE7F12">
      <w:r w:rsidRPr="00DB0A9E">
        <w:rPr>
          <w:b/>
          <w:bCs/>
        </w:rPr>
        <w:t>Belotero</w:t>
      </w:r>
      <w:r>
        <w:rPr>
          <w:b/>
          <w:bCs/>
        </w:rPr>
        <w:t xml:space="preserve"> </w:t>
      </w:r>
      <w:r>
        <w:t xml:space="preserve">is an HA filler consisting of a flexible, smooth gel that is formulated with </w:t>
      </w:r>
      <w:r w:rsidRPr="00DB0A9E">
        <w:t>Cohesive Polydensified Matrix (CPM)</w:t>
      </w:r>
      <w:r>
        <w:t xml:space="preserve"> to blend into the natural structure of your skin.</w:t>
      </w:r>
    </w:p>
    <w:p w14:paraId="0781FF39" w14:textId="77777777" w:rsidR="00DE7F12" w:rsidRDefault="00DE7F12" w:rsidP="004501D8">
      <w:pPr>
        <w:shd w:val="clear" w:color="auto" w:fill="FFFFFF"/>
        <w:spacing w:after="0" w:line="240" w:lineRule="auto"/>
      </w:pPr>
    </w:p>
    <w:p w14:paraId="0ACBDF13" w14:textId="31D98189" w:rsidR="005E0BA4" w:rsidRDefault="005E0BA4" w:rsidP="004501D8">
      <w:pPr>
        <w:shd w:val="clear" w:color="auto" w:fill="FFFFFF"/>
        <w:spacing w:after="0" w:line="240" w:lineRule="auto"/>
      </w:pPr>
      <w:r>
        <w:t>Belotero Before and After*</w:t>
      </w:r>
    </w:p>
    <w:p w14:paraId="004B4548" w14:textId="62AD8CD5" w:rsidR="00002005" w:rsidRDefault="00002005" w:rsidP="004501D8">
      <w:pPr>
        <w:shd w:val="clear" w:color="auto" w:fill="FFFFFF"/>
        <w:spacing w:after="0" w:line="240" w:lineRule="auto"/>
      </w:pPr>
    </w:p>
    <w:p w14:paraId="30AB4515" w14:textId="7577052A" w:rsidR="00002005" w:rsidRDefault="00002005" w:rsidP="00002005">
      <w:pPr>
        <w:shd w:val="clear" w:color="auto" w:fill="FFFFFF"/>
        <w:spacing w:after="0" w:line="240" w:lineRule="auto"/>
      </w:pPr>
      <w:r w:rsidRPr="00002005">
        <w:rPr>
          <w:highlight w:val="yellow"/>
        </w:rPr>
        <w:t xml:space="preserve">INSERT </w:t>
      </w:r>
      <w:r w:rsidR="00915F11">
        <w:rPr>
          <w:highlight w:val="yellow"/>
        </w:rPr>
        <w:t>Belotero</w:t>
      </w:r>
      <w:r w:rsidRPr="00002005">
        <w:rPr>
          <w:highlight w:val="yellow"/>
        </w:rPr>
        <w:t xml:space="preserve"> BAS</w:t>
      </w:r>
    </w:p>
    <w:p w14:paraId="3700B1A1" w14:textId="77777777" w:rsidR="00002005" w:rsidRDefault="00002005" w:rsidP="004501D8">
      <w:pPr>
        <w:shd w:val="clear" w:color="auto" w:fill="FFFFFF"/>
        <w:spacing w:after="0" w:line="240" w:lineRule="auto"/>
      </w:pPr>
    </w:p>
    <w:p w14:paraId="6BF2615F" w14:textId="5D8A4D6D" w:rsidR="00002005" w:rsidRPr="00002005" w:rsidRDefault="00002005" w:rsidP="00002005">
      <w:pPr>
        <w:shd w:val="clear" w:color="auto" w:fill="FFFFFF"/>
        <w:spacing w:after="0" w:line="240" w:lineRule="auto"/>
        <w:rPr>
          <w:i/>
          <w:iCs/>
        </w:rPr>
      </w:pPr>
      <w:r>
        <w:rPr>
          <w:i/>
          <w:iCs/>
        </w:rPr>
        <w:t>Belotero</w:t>
      </w:r>
      <w:r w:rsidRPr="00002005">
        <w:rPr>
          <w:i/>
          <w:iCs/>
        </w:rPr>
        <w:t xml:space="preserve"> before and after images showcase real patients and real results. However, like any cosmetic treatment, individual results may vary*</w:t>
      </w:r>
    </w:p>
    <w:p w14:paraId="70544545" w14:textId="77777777" w:rsidR="00002005" w:rsidRPr="005E0BA4" w:rsidRDefault="00002005" w:rsidP="004501D8">
      <w:pPr>
        <w:shd w:val="clear" w:color="auto" w:fill="FFFFFF"/>
        <w:spacing w:after="0" w:line="240" w:lineRule="auto"/>
      </w:pPr>
    </w:p>
    <w:p w14:paraId="6246E95B" w14:textId="529B88A7" w:rsidR="00F23F3C" w:rsidRDefault="00F23F3C" w:rsidP="004501D8">
      <w:pPr>
        <w:shd w:val="clear" w:color="auto" w:fill="FFFFFF"/>
        <w:spacing w:after="0" w:line="240" w:lineRule="auto"/>
      </w:pPr>
      <w:r>
        <w:t>WHY CHOOSE MY SPA SOCIETY</w:t>
      </w:r>
      <w:r w:rsidR="00002005">
        <w:t>?</w:t>
      </w:r>
    </w:p>
    <w:p w14:paraId="33D656E5" w14:textId="77777777" w:rsidR="00002005" w:rsidRDefault="00002005" w:rsidP="004501D8">
      <w:pPr>
        <w:shd w:val="clear" w:color="auto" w:fill="FFFFFF"/>
        <w:spacing w:after="0" w:line="240" w:lineRule="auto"/>
      </w:pPr>
    </w:p>
    <w:p w14:paraId="1260DEF1" w14:textId="7265CE8B" w:rsidR="00192AD4" w:rsidRPr="001377EF" w:rsidRDefault="00192AD4" w:rsidP="00192AD4">
      <w:pPr>
        <w:shd w:val="clear" w:color="auto" w:fill="FFFFFF"/>
        <w:spacing w:after="0" w:line="240" w:lineRule="auto"/>
      </w:pPr>
      <w:r w:rsidRPr="001377EF">
        <w:t xml:space="preserve">Cosmetic injections, such as </w:t>
      </w:r>
      <w:r w:rsidR="00915F11" w:rsidRPr="001377EF">
        <w:t>Juvéderm</w:t>
      </w:r>
      <w:r w:rsidRPr="001377EF">
        <w:t xml:space="preserve"> fillers, or neuromodulators such as Botox, are technique sensitive procedures. The skill and experience of the injector impact your results. Therefore, discerning patients living in </w:t>
      </w:r>
      <w:hyperlink r:id="rId6" w:tooltip="500 Ave at Port Imperial Suite 140,          Weehawken, NJ 07086" w:history="1">
        <w:r w:rsidR="00915F11" w:rsidRPr="001377EF">
          <w:t>Weehawken, NJ, </w:t>
        </w:r>
      </w:hyperlink>
      <w:r w:rsidRPr="001377EF">
        <w:t xml:space="preserve">choose cosmetic injections from Dr. </w:t>
      </w:r>
      <w:r w:rsidRPr="001377EF">
        <w:rPr>
          <w:rFonts w:ascii="Calibri" w:eastAsia="Times New Roman" w:hAnsi="Calibri" w:cs="Calibri"/>
          <w:color w:val="000000"/>
        </w:rPr>
        <w:t>Lorraine Stephenson of My Spa Society. Combining experience, expertise, an artistic eye</w:t>
      </w:r>
      <w:r w:rsidR="007410BB" w:rsidRPr="001377EF">
        <w:rPr>
          <w:rFonts w:ascii="Calibri" w:eastAsia="Times New Roman" w:hAnsi="Calibri" w:cs="Calibri"/>
          <w:color w:val="000000"/>
        </w:rPr>
        <w:t>,</w:t>
      </w:r>
      <w:r w:rsidRPr="001377EF">
        <w:rPr>
          <w:rFonts w:ascii="Calibri" w:eastAsia="Times New Roman" w:hAnsi="Calibri" w:cs="Calibri"/>
          <w:color w:val="000000"/>
        </w:rPr>
        <w:t xml:space="preserve"> and an obsession</w:t>
      </w:r>
      <w:r w:rsidR="007410BB" w:rsidRPr="001377EF">
        <w:rPr>
          <w:rFonts w:ascii="Calibri" w:eastAsia="Times New Roman" w:hAnsi="Calibri" w:cs="Calibri"/>
          <w:color w:val="000000"/>
        </w:rPr>
        <w:t xml:space="preserve"> to detail</w:t>
      </w:r>
      <w:r w:rsidRPr="001377EF">
        <w:rPr>
          <w:rFonts w:ascii="Calibri" w:eastAsia="Times New Roman" w:hAnsi="Calibri" w:cs="Calibri"/>
          <w:color w:val="000000"/>
        </w:rPr>
        <w:t>, Dr. Stephenson consistently delivers natural</w:t>
      </w:r>
      <w:r w:rsidR="00915F11" w:rsidRPr="001377EF">
        <w:rPr>
          <w:rFonts w:ascii="Calibri" w:eastAsia="Times New Roman" w:hAnsi="Calibri" w:cs="Calibri"/>
          <w:color w:val="000000"/>
        </w:rPr>
        <w:t>-</w:t>
      </w:r>
      <w:r w:rsidRPr="001377EF">
        <w:rPr>
          <w:rFonts w:ascii="Calibri" w:eastAsia="Times New Roman" w:hAnsi="Calibri" w:cs="Calibri"/>
          <w:color w:val="000000"/>
        </w:rPr>
        <w:t>looking improvements that maintain facial expression</w:t>
      </w:r>
      <w:r w:rsidR="001377EF">
        <w:rPr>
          <w:rFonts w:ascii="Calibri" w:eastAsia="Times New Roman" w:hAnsi="Calibri" w:cs="Calibri"/>
          <w:color w:val="000000"/>
        </w:rPr>
        <w:t>s</w:t>
      </w:r>
      <w:r w:rsidRPr="001377EF">
        <w:rPr>
          <w:rFonts w:ascii="Calibri" w:eastAsia="Times New Roman" w:hAnsi="Calibri" w:cs="Calibri"/>
          <w:color w:val="000000"/>
        </w:rPr>
        <w:t xml:space="preserve"> and make her patients look younger and more energized.</w:t>
      </w:r>
    </w:p>
    <w:p w14:paraId="7669EEF3" w14:textId="295575E8" w:rsidR="00192AD4" w:rsidRDefault="00192AD4" w:rsidP="004501D8">
      <w:pPr>
        <w:shd w:val="clear" w:color="auto" w:fill="FFFFFF"/>
        <w:spacing w:after="0" w:line="240" w:lineRule="auto"/>
      </w:pPr>
    </w:p>
    <w:p w14:paraId="793BF022" w14:textId="0B785273" w:rsidR="00F23F3C" w:rsidRDefault="00F23F3C" w:rsidP="004501D8">
      <w:pPr>
        <w:shd w:val="clear" w:color="auto" w:fill="FFFFFF"/>
        <w:spacing w:after="0" w:line="240" w:lineRule="auto"/>
      </w:pPr>
    </w:p>
    <w:p w14:paraId="21FFB044" w14:textId="22978A58" w:rsidR="00F23F3C" w:rsidRDefault="00F23F3C" w:rsidP="004501D8">
      <w:pPr>
        <w:shd w:val="clear" w:color="auto" w:fill="FFFFFF"/>
        <w:spacing w:after="0" w:line="240" w:lineRule="auto"/>
      </w:pPr>
      <w:r>
        <w:t xml:space="preserve">HOW MUCH DOES </w:t>
      </w:r>
      <w:r w:rsidR="00915F11">
        <w:t>JUVÉDERM</w:t>
      </w:r>
      <w:r>
        <w:t xml:space="preserve"> COST? FILLER PRICES</w:t>
      </w:r>
    </w:p>
    <w:p w14:paraId="369EAC8B" w14:textId="004E15BC" w:rsidR="00F23F3C" w:rsidRDefault="00F23F3C" w:rsidP="004501D8">
      <w:pPr>
        <w:shd w:val="clear" w:color="auto" w:fill="FFFFFF"/>
        <w:spacing w:after="0" w:line="240" w:lineRule="auto"/>
      </w:pPr>
    </w:p>
    <w:p w14:paraId="4EA47A7A" w14:textId="46B1A96D" w:rsidR="00F23F3C" w:rsidRDefault="00F23F3C" w:rsidP="004501D8">
      <w:pPr>
        <w:shd w:val="clear" w:color="auto" w:fill="FFFFFF"/>
        <w:spacing w:after="0" w:line="240" w:lineRule="auto"/>
      </w:pPr>
      <w:r>
        <w:t>Treatment</w:t>
      </w:r>
      <w:r w:rsidR="007410BB">
        <w:t>s</w:t>
      </w:r>
      <w:r>
        <w:t xml:space="preserve"> using face fillers are customized to the unique needs and aesthetic goals of the individual patient. Filler prices reflect the specific filler used, the number of vials necessary, and </w:t>
      </w:r>
      <w:r w:rsidR="002B67C1">
        <w:t xml:space="preserve">available discounts. </w:t>
      </w:r>
      <w:r w:rsidR="00915F11">
        <w:t>Therefore,</w:t>
      </w:r>
      <w:r w:rsidR="00CF19D3">
        <w:t xml:space="preserve"> </w:t>
      </w:r>
      <w:r w:rsidR="00915F11">
        <w:t>Juvéderm</w:t>
      </w:r>
      <w:r w:rsidR="00CF19D3">
        <w:t xml:space="preserve"> cost, and the cost of Restylane, Radiesse, and other fillers</w:t>
      </w:r>
      <w:r w:rsidR="007410BB">
        <w:t>,</w:t>
      </w:r>
      <w:r w:rsidR="00CF19D3">
        <w:t xml:space="preserve"> vary per customer. </w:t>
      </w:r>
      <w:r w:rsidR="0032684F">
        <w:t>During your consultation with My Spa Society</w:t>
      </w:r>
      <w:r w:rsidR="001377EF">
        <w:t xml:space="preserve"> professional injectors</w:t>
      </w:r>
      <w:r w:rsidR="0032684F">
        <w:t xml:space="preserve">, </w:t>
      </w:r>
      <w:proofErr w:type="spellStart"/>
      <w:r w:rsidR="00915F11">
        <w:t>Juvéderm</w:t>
      </w:r>
      <w:proofErr w:type="spellEnd"/>
      <w:r w:rsidR="0032684F">
        <w:t xml:space="preserve"> cost and filler prices will be discussed in detail. If fillers are right for you, we will customize a plan tailored to your skin, your goals, and your budget.</w:t>
      </w:r>
    </w:p>
    <w:p w14:paraId="418F5DDC" w14:textId="341099CA" w:rsidR="00F23F3C" w:rsidRDefault="00F23F3C" w:rsidP="004501D8">
      <w:pPr>
        <w:shd w:val="clear" w:color="auto" w:fill="FFFFFF"/>
        <w:spacing w:after="0" w:line="240" w:lineRule="auto"/>
      </w:pPr>
    </w:p>
    <w:p w14:paraId="7BE89E31" w14:textId="264F52B0" w:rsidR="00F23F3C" w:rsidRDefault="00F23F3C" w:rsidP="004501D8">
      <w:pPr>
        <w:shd w:val="clear" w:color="auto" w:fill="FFFFFF"/>
        <w:spacing w:after="0" w:line="240" w:lineRule="auto"/>
      </w:pPr>
      <w:r>
        <w:t xml:space="preserve">RESTYLANE, RADIESSE, OR </w:t>
      </w:r>
      <w:r w:rsidR="00915F11">
        <w:t>JUVÉDERM</w:t>
      </w:r>
      <w:r>
        <w:t xml:space="preserve"> NEAR ME</w:t>
      </w:r>
    </w:p>
    <w:p w14:paraId="29FBBDE1" w14:textId="39B01B68" w:rsidR="000E4B4D" w:rsidRDefault="000E4B4D" w:rsidP="004501D8">
      <w:pPr>
        <w:shd w:val="clear" w:color="auto" w:fill="FFFFFF"/>
        <w:spacing w:after="0" w:line="240" w:lineRule="auto"/>
      </w:pPr>
    </w:p>
    <w:p w14:paraId="3418473D" w14:textId="6CC044F0" w:rsidR="000E4B4D" w:rsidRDefault="000E4B4D" w:rsidP="004501D8">
      <w:pPr>
        <w:shd w:val="clear" w:color="auto" w:fill="FFFFFF"/>
        <w:spacing w:after="0" w:line="240" w:lineRule="auto"/>
      </w:pPr>
      <w:r>
        <w:t>Reclaim the confidence acquired with a younger, more rejuvenated a</w:t>
      </w:r>
      <w:bookmarkStart w:id="0" w:name="_GoBack"/>
      <w:bookmarkEnd w:id="0"/>
      <w:r>
        <w:t xml:space="preserve">ppearance. Get started with </w:t>
      </w:r>
      <w:r w:rsidR="00915F11">
        <w:t>Juvéderm</w:t>
      </w:r>
      <w:r>
        <w:t xml:space="preserve">, Restylane, or any other face filler by scheduling a free consultation with My Spa Society. Reach out to My Spa Society online by filling out the form below or call </w:t>
      </w:r>
      <w:r w:rsidRPr="000E4B4D">
        <w:rPr>
          <w:rFonts w:ascii="Roboto" w:hAnsi="Roboto"/>
          <w:sz w:val="21"/>
          <w:szCs w:val="21"/>
          <w:shd w:val="clear" w:color="auto" w:fill="FFFFFF"/>
        </w:rPr>
        <w:t>(201) 430-8741</w:t>
      </w:r>
      <w:r>
        <w:rPr>
          <w:rFonts w:ascii="Roboto" w:hAnsi="Roboto"/>
          <w:sz w:val="21"/>
          <w:szCs w:val="21"/>
          <w:shd w:val="clear" w:color="auto" w:fill="FFFFFF"/>
        </w:rPr>
        <w:t>.</w:t>
      </w:r>
    </w:p>
    <w:p w14:paraId="797702ED" w14:textId="65B83BE6" w:rsidR="002731F7" w:rsidRDefault="002731F7" w:rsidP="004501D8">
      <w:pPr>
        <w:shd w:val="clear" w:color="auto" w:fill="FFFFFF"/>
        <w:spacing w:after="0" w:line="240" w:lineRule="auto"/>
      </w:pPr>
    </w:p>
    <w:p w14:paraId="6D24F3B3" w14:textId="77777777" w:rsidR="002731F7" w:rsidRDefault="002731F7" w:rsidP="002731F7">
      <w:r>
        <w:t>Sources</w:t>
      </w:r>
    </w:p>
    <w:p w14:paraId="3DA5FE82" w14:textId="77777777" w:rsidR="002731F7" w:rsidRPr="00AD489F" w:rsidRDefault="002731F7" w:rsidP="002731F7">
      <w:pPr>
        <w:shd w:val="clear" w:color="auto" w:fill="FFFFFF"/>
        <w:spacing w:after="0" w:line="240" w:lineRule="auto"/>
        <w:outlineLvl w:val="0"/>
      </w:pPr>
      <w:r>
        <w:rPr>
          <w:rFonts w:cstheme="minorHAnsi"/>
        </w:rPr>
        <w:lastRenderedPageBreak/>
        <w:t>¹</w:t>
      </w:r>
      <w:r>
        <w:t xml:space="preserve"> </w:t>
      </w:r>
      <w:hyperlink r:id="rId7" w:history="1">
        <w:r w:rsidRPr="00AD489F">
          <w:rPr>
            <w:rStyle w:val="Hyperlink"/>
          </w:rPr>
          <w:t>Update on Hyaluronic Acid Fillers for Facial Rejuvenation</w:t>
        </w:r>
      </w:hyperlink>
      <w:r>
        <w:t xml:space="preserve">. </w:t>
      </w:r>
      <w:r w:rsidRPr="00AD489F">
        <w:rPr>
          <w:i/>
        </w:rPr>
        <w:t>Cosmetic Dermatology.</w:t>
      </w:r>
    </w:p>
    <w:p w14:paraId="24218B08" w14:textId="77777777" w:rsidR="002731F7" w:rsidRDefault="002731F7" w:rsidP="002731F7">
      <w:pPr>
        <w:shd w:val="clear" w:color="auto" w:fill="FFFFFF"/>
        <w:spacing w:after="180" w:line="240" w:lineRule="auto"/>
      </w:pPr>
    </w:p>
    <w:p w14:paraId="35DF8886" w14:textId="77777777" w:rsidR="002731F7" w:rsidRDefault="002731F7" w:rsidP="002731F7">
      <w:pPr>
        <w:shd w:val="clear" w:color="auto" w:fill="FFFFFF"/>
        <w:spacing w:after="180" w:line="240" w:lineRule="auto"/>
        <w:rPr>
          <w:i/>
        </w:rPr>
      </w:pPr>
      <w:r>
        <w:rPr>
          <w:rFonts w:ascii="Calibri" w:eastAsia="Times New Roman" w:hAnsi="Calibri" w:cs="Calibri"/>
          <w:color w:val="000000"/>
          <w:sz w:val="24"/>
          <w:szCs w:val="24"/>
        </w:rPr>
        <w:t xml:space="preserve">² </w:t>
      </w:r>
      <w:hyperlink r:id="rId8" w:history="1">
        <w:r w:rsidRPr="00AD489F">
          <w:rPr>
            <w:rStyle w:val="Hyperlink"/>
          </w:rPr>
          <w:t>The basic science of dermal fillers: past and present Part I: background and mechanisms of action.</w:t>
        </w:r>
      </w:hyperlink>
      <w:r>
        <w:t xml:space="preserve"> </w:t>
      </w:r>
      <w:r w:rsidRPr="00AD489F">
        <w:rPr>
          <w:i/>
        </w:rPr>
        <w:t>The Journal of Drugs in Dermatology.</w:t>
      </w:r>
    </w:p>
    <w:p w14:paraId="5B85559E" w14:textId="77777777" w:rsidR="002731F7" w:rsidRDefault="001377EF" w:rsidP="002731F7">
      <w:pPr>
        <w:rPr>
          <w:i/>
        </w:rPr>
      </w:pPr>
      <w:hyperlink r:id="rId9" w:history="1">
        <w:r w:rsidR="002731F7" w:rsidRPr="00AD489F">
          <w:rPr>
            <w:rStyle w:val="Hyperlink"/>
          </w:rPr>
          <w:t>³ The role of hyaluronic acid fillers (Restylane) in facial cosmetic surgery: review and technical considerations.</w:t>
        </w:r>
      </w:hyperlink>
      <w:r w:rsidR="002731F7">
        <w:t xml:space="preserve"> </w:t>
      </w:r>
      <w:r w:rsidR="002731F7">
        <w:rPr>
          <w:i/>
        </w:rPr>
        <w:t xml:space="preserve">Plastic and Reconstruction Surgery. </w:t>
      </w:r>
    </w:p>
    <w:p w14:paraId="25327F8B" w14:textId="77777777" w:rsidR="002731F7" w:rsidRPr="00304058" w:rsidRDefault="002731F7" w:rsidP="002731F7">
      <w:r w:rsidRPr="00304058">
        <w:t xml:space="preserve">⁴ </w:t>
      </w:r>
      <w:hyperlink r:id="rId10" w:history="1">
        <w:r w:rsidRPr="00304058">
          <w:rPr>
            <w:rStyle w:val="Hyperlink"/>
          </w:rPr>
          <w:t>Fillers for the improvement in acne scars</w:t>
        </w:r>
      </w:hyperlink>
      <w:r>
        <w:t xml:space="preserve">. </w:t>
      </w:r>
      <w:r w:rsidRPr="00304058">
        <w:rPr>
          <w:i/>
        </w:rPr>
        <w:t>Clinical, Cosmetic, and Investigational Dermatology</w:t>
      </w:r>
      <w:r>
        <w:t>.</w:t>
      </w:r>
    </w:p>
    <w:p w14:paraId="67DEE5DB" w14:textId="77777777" w:rsidR="002731F7" w:rsidRDefault="002731F7" w:rsidP="004501D8">
      <w:pPr>
        <w:shd w:val="clear" w:color="auto" w:fill="FFFFFF"/>
        <w:spacing w:after="0" w:line="240" w:lineRule="auto"/>
      </w:pPr>
    </w:p>
    <w:p w14:paraId="7465B8C2" w14:textId="77777777" w:rsidR="00F23F3C" w:rsidRDefault="00F23F3C" w:rsidP="004501D8">
      <w:pPr>
        <w:shd w:val="clear" w:color="auto" w:fill="FFFFFF"/>
        <w:spacing w:after="0" w:line="240" w:lineRule="auto"/>
      </w:pPr>
    </w:p>
    <w:sectPr w:rsidR="00F23F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7561BD"/>
    <w:multiLevelType w:val="hybridMultilevel"/>
    <w:tmpl w:val="BAFCE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352A84"/>
    <w:multiLevelType w:val="hybridMultilevel"/>
    <w:tmpl w:val="AB2C2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0AF7644"/>
    <w:multiLevelType w:val="hybridMultilevel"/>
    <w:tmpl w:val="BADA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D479D1"/>
    <w:multiLevelType w:val="hybridMultilevel"/>
    <w:tmpl w:val="3AA4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tDQzMzA2NDYwNTJR0lEKTi0uzszPAykwrAUAJYEmSywAAAA="/>
  </w:docVars>
  <w:rsids>
    <w:rsidRoot w:val="004501D8"/>
    <w:rsid w:val="00002005"/>
    <w:rsid w:val="00075A3A"/>
    <w:rsid w:val="00092FE1"/>
    <w:rsid w:val="000E4B4D"/>
    <w:rsid w:val="00116464"/>
    <w:rsid w:val="001377EF"/>
    <w:rsid w:val="00192AD4"/>
    <w:rsid w:val="002731F7"/>
    <w:rsid w:val="002B20E2"/>
    <w:rsid w:val="002B67C1"/>
    <w:rsid w:val="0032684F"/>
    <w:rsid w:val="004501D8"/>
    <w:rsid w:val="005E0BA4"/>
    <w:rsid w:val="00642353"/>
    <w:rsid w:val="007410BB"/>
    <w:rsid w:val="00915F11"/>
    <w:rsid w:val="00A079B1"/>
    <w:rsid w:val="00C96C63"/>
    <w:rsid w:val="00CF19D3"/>
    <w:rsid w:val="00DE7F12"/>
    <w:rsid w:val="00F23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6C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16464"/>
    <w:rPr>
      <w:color w:val="0000FF"/>
      <w:u w:val="single"/>
    </w:rPr>
  </w:style>
  <w:style w:type="paragraph" w:styleId="ListParagraph">
    <w:name w:val="List Paragraph"/>
    <w:basedOn w:val="Normal"/>
    <w:uiPriority w:val="34"/>
    <w:qFormat/>
    <w:rsid w:val="002B20E2"/>
    <w:pPr>
      <w:ind w:left="720"/>
      <w:contextualSpacing/>
    </w:pPr>
  </w:style>
  <w:style w:type="character" w:customStyle="1" w:styleId="e24kjd">
    <w:name w:val="e24kjd"/>
    <w:basedOn w:val="DefaultParagraphFont"/>
    <w:rsid w:val="00092FE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16464"/>
    <w:rPr>
      <w:color w:val="0000FF"/>
      <w:u w:val="single"/>
    </w:rPr>
  </w:style>
  <w:style w:type="paragraph" w:styleId="ListParagraph">
    <w:name w:val="List Paragraph"/>
    <w:basedOn w:val="Normal"/>
    <w:uiPriority w:val="34"/>
    <w:qFormat/>
    <w:rsid w:val="002B20E2"/>
    <w:pPr>
      <w:ind w:left="720"/>
      <w:contextualSpacing/>
    </w:pPr>
  </w:style>
  <w:style w:type="character" w:customStyle="1" w:styleId="e24kjd">
    <w:name w:val="e24kjd"/>
    <w:basedOn w:val="DefaultParagraphFont"/>
    <w:rsid w:val="00092F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4044425">
      <w:bodyDiv w:val="1"/>
      <w:marLeft w:val="0"/>
      <w:marRight w:val="0"/>
      <w:marTop w:val="0"/>
      <w:marBottom w:val="0"/>
      <w:divBdr>
        <w:top w:val="none" w:sz="0" w:space="0" w:color="auto"/>
        <w:left w:val="none" w:sz="0" w:space="0" w:color="auto"/>
        <w:bottom w:val="none" w:sz="0" w:space="0" w:color="auto"/>
        <w:right w:val="none" w:sz="0" w:space="0" w:color="auto"/>
      </w:divBdr>
      <w:divsChild>
        <w:div w:id="1524787285">
          <w:marLeft w:val="0"/>
          <w:marRight w:val="0"/>
          <w:marTop w:val="0"/>
          <w:marBottom w:val="0"/>
          <w:divBdr>
            <w:top w:val="none" w:sz="0" w:space="0" w:color="auto"/>
            <w:left w:val="none" w:sz="0" w:space="0" w:color="auto"/>
            <w:bottom w:val="none" w:sz="0" w:space="0" w:color="auto"/>
            <w:right w:val="none" w:sz="0" w:space="0" w:color="auto"/>
          </w:divBdr>
        </w:div>
        <w:div w:id="955528820">
          <w:marLeft w:val="0"/>
          <w:marRight w:val="0"/>
          <w:marTop w:val="0"/>
          <w:marBottom w:val="0"/>
          <w:divBdr>
            <w:top w:val="none" w:sz="0" w:space="0" w:color="auto"/>
            <w:left w:val="none" w:sz="0" w:space="0" w:color="auto"/>
            <w:bottom w:val="none" w:sz="0" w:space="0" w:color="auto"/>
            <w:right w:val="none" w:sz="0" w:space="0" w:color="auto"/>
          </w:divBdr>
        </w:div>
        <w:div w:id="522547997">
          <w:marLeft w:val="0"/>
          <w:marRight w:val="0"/>
          <w:marTop w:val="0"/>
          <w:marBottom w:val="0"/>
          <w:divBdr>
            <w:top w:val="none" w:sz="0" w:space="0" w:color="auto"/>
            <w:left w:val="none" w:sz="0" w:space="0" w:color="auto"/>
            <w:bottom w:val="none" w:sz="0" w:space="0" w:color="auto"/>
            <w:right w:val="none" w:sz="0" w:space="0" w:color="auto"/>
          </w:divBdr>
        </w:div>
        <w:div w:id="14479657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135648" TargetMode="External"/><Relationship Id="rId3" Type="http://schemas.microsoft.com/office/2007/relationships/stylesWithEffects" Target="stylesWithEffects.xml"/><Relationship Id="rId7" Type="http://schemas.openxmlformats.org/officeDocument/2006/relationships/hyperlink" Target="https://www.mdedge.com/cutis/article/101904/aesthetic-dermatology/update-hyaluronic-acid-fillers-facial-rejuven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oo.gl/maps/DLVHy1bj8NZgmZW56"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pmc/articles/PMC4598204/" TargetMode="External"/><Relationship Id="rId4" Type="http://schemas.openxmlformats.org/officeDocument/2006/relationships/settings" Target="settings.xml"/><Relationship Id="rId9" Type="http://schemas.openxmlformats.org/officeDocument/2006/relationships/hyperlink" Target="https://www.ncbi.nlm.nih.gov/pubmed/18090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79</Words>
  <Characters>729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7-02T00:07:00Z</dcterms:created>
  <dcterms:modified xsi:type="dcterms:W3CDTF">2020-07-02T00:07:00Z</dcterms:modified>
</cp:coreProperties>
</file>